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6FDC3" w14:textId="77777777" w:rsidR="003A57F5" w:rsidRPr="006C08A7" w:rsidRDefault="003A57F5">
      <w:pPr>
        <w:pStyle w:val="Ttulo"/>
        <w:rPr>
          <w:szCs w:val="28"/>
        </w:rPr>
      </w:pPr>
      <w:r w:rsidRPr="006C08A7">
        <w:rPr>
          <w:szCs w:val="28"/>
        </w:rPr>
        <w:t>Universidade de São Paulo</w:t>
      </w:r>
    </w:p>
    <w:p w14:paraId="7902117B" w14:textId="77777777" w:rsidR="00C826D3" w:rsidRPr="006C08A7" w:rsidRDefault="000A2E59">
      <w:pPr>
        <w:pStyle w:val="Ttulo"/>
        <w:rPr>
          <w:sz w:val="24"/>
          <w:szCs w:val="24"/>
        </w:rPr>
      </w:pPr>
      <w:r w:rsidRPr="006C08A7">
        <w:rPr>
          <w:sz w:val="24"/>
          <w:szCs w:val="24"/>
        </w:rPr>
        <w:t>Departamento de Engenharia de Produção</w:t>
      </w:r>
    </w:p>
    <w:p w14:paraId="5F658E66" w14:textId="77777777" w:rsidR="00070F39" w:rsidRPr="006C08A7" w:rsidRDefault="00070F39" w:rsidP="00070F39"/>
    <w:p w14:paraId="5614BC7D" w14:textId="49A2F908" w:rsidR="00070F39" w:rsidRPr="006C08A7" w:rsidRDefault="00070F39" w:rsidP="00070F39">
      <w:pPr>
        <w:rPr>
          <w:szCs w:val="24"/>
        </w:rPr>
      </w:pPr>
      <w:r w:rsidRPr="00E914AF">
        <w:rPr>
          <w:szCs w:val="24"/>
          <w:highlight w:val="yellow"/>
        </w:rPr>
        <w:t xml:space="preserve">Nome: </w:t>
      </w:r>
      <w:r w:rsidR="00E914AF" w:rsidRPr="00E914AF">
        <w:rPr>
          <w:szCs w:val="24"/>
          <w:highlight w:val="yellow"/>
        </w:rPr>
        <w:t xml:space="preserve">        </w:t>
      </w:r>
      <w:r w:rsidR="003162BF" w:rsidRPr="00E914AF">
        <w:rPr>
          <w:szCs w:val="24"/>
          <w:highlight w:val="yellow"/>
        </w:rPr>
        <w:t>n. USP:</w:t>
      </w:r>
      <w:r w:rsidR="003162BF">
        <w:rPr>
          <w:szCs w:val="24"/>
        </w:rPr>
        <w:t xml:space="preserve"> </w:t>
      </w:r>
      <w:r w:rsidR="00E914AF">
        <w:rPr>
          <w:szCs w:val="24"/>
        </w:rPr>
        <w:t xml:space="preserve">     </w:t>
      </w:r>
    </w:p>
    <w:p w14:paraId="748FF4A7" w14:textId="77777777" w:rsidR="00070F39" w:rsidRPr="006C08A7" w:rsidRDefault="00070F39" w:rsidP="00070F39">
      <w:pPr>
        <w:pBdr>
          <w:bottom w:val="single" w:sz="12" w:space="1" w:color="auto"/>
        </w:pBdr>
        <w:tabs>
          <w:tab w:val="left" w:pos="1680"/>
        </w:tabs>
      </w:pPr>
    </w:p>
    <w:p w14:paraId="51A9A46D" w14:textId="77777777" w:rsidR="00C826D3" w:rsidRPr="006C08A7" w:rsidRDefault="00C826D3">
      <w:pPr>
        <w:rPr>
          <w:sz w:val="24"/>
          <w:szCs w:val="24"/>
        </w:rPr>
      </w:pPr>
    </w:p>
    <w:p w14:paraId="7415C9E1" w14:textId="77777777" w:rsidR="00C826D3" w:rsidRPr="007C1445" w:rsidRDefault="007C1445">
      <w:pPr>
        <w:jc w:val="both"/>
        <w:rPr>
          <w:b/>
          <w:sz w:val="24"/>
          <w:szCs w:val="24"/>
        </w:rPr>
      </w:pPr>
      <w:r w:rsidRPr="007C1445">
        <w:rPr>
          <w:b/>
          <w:sz w:val="24"/>
          <w:szCs w:val="24"/>
        </w:rPr>
        <w:t>Instruções:</w:t>
      </w:r>
    </w:p>
    <w:p w14:paraId="69FA740C" w14:textId="7838EAC4" w:rsidR="00E914AF" w:rsidRDefault="00E914AF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Duas opções para realizar a prova: 1. Neste documento eletrônico; 2. Em papel.</w:t>
      </w:r>
    </w:p>
    <w:p w14:paraId="02EEA63E" w14:textId="6CBF7DB0" w:rsidR="00E63D43" w:rsidRDefault="00E63D43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spostas devem ser limitadas ao espaço disponível na folha de prova.</w:t>
      </w:r>
      <w:r w:rsidR="00E914AF">
        <w:rPr>
          <w:sz w:val="24"/>
          <w:szCs w:val="24"/>
        </w:rPr>
        <w:t xml:space="preserve"> Em papel, utilizar espaço equivalente.</w:t>
      </w:r>
    </w:p>
    <w:p w14:paraId="62AF373D" w14:textId="50836843" w:rsidR="00E914AF" w:rsidRPr="00E914AF" w:rsidRDefault="00E914AF" w:rsidP="007C1445">
      <w:pPr>
        <w:pStyle w:val="PargrafodaLista"/>
        <w:numPr>
          <w:ilvl w:val="0"/>
          <w:numId w:val="39"/>
        </w:numPr>
        <w:jc w:val="both"/>
        <w:rPr>
          <w:b/>
          <w:bCs/>
          <w:color w:val="FF0000"/>
          <w:sz w:val="24"/>
          <w:szCs w:val="24"/>
        </w:rPr>
      </w:pPr>
      <w:r w:rsidRPr="00E914AF">
        <w:rPr>
          <w:b/>
          <w:bCs/>
          <w:color w:val="FF0000"/>
          <w:sz w:val="24"/>
          <w:szCs w:val="24"/>
        </w:rPr>
        <w:t xml:space="preserve">ENTREGAR TODAS AS PÁGINAS EM UM ÚNICO ARQUIVO PDF nomeado com </w:t>
      </w:r>
      <w:r>
        <w:rPr>
          <w:b/>
          <w:bCs/>
          <w:color w:val="FF0000"/>
          <w:sz w:val="24"/>
          <w:szCs w:val="24"/>
        </w:rPr>
        <w:t xml:space="preserve">o </w:t>
      </w:r>
      <w:r w:rsidRPr="00E914AF">
        <w:rPr>
          <w:b/>
          <w:bCs/>
          <w:color w:val="FF0000"/>
          <w:sz w:val="24"/>
          <w:szCs w:val="24"/>
        </w:rPr>
        <w:t>seu nome</w:t>
      </w:r>
      <w:r>
        <w:rPr>
          <w:b/>
          <w:bCs/>
          <w:color w:val="FF0000"/>
          <w:sz w:val="24"/>
          <w:szCs w:val="24"/>
        </w:rPr>
        <w:t xml:space="preserve"> completo </w:t>
      </w:r>
      <w:r w:rsidRPr="00E914AF">
        <w:rPr>
          <w:b/>
          <w:bCs/>
          <w:color w:val="FF0000"/>
          <w:sz w:val="24"/>
          <w:szCs w:val="24"/>
        </w:rPr>
        <w:t xml:space="preserve"> </w:t>
      </w:r>
      <w:r w:rsidRPr="00E914AF">
        <w:rPr>
          <w:b/>
          <w:bCs/>
          <w:color w:val="FF0000"/>
          <w:sz w:val="24"/>
          <w:szCs w:val="24"/>
        </w:rPr>
        <w:sym w:font="Wingdings" w:char="F0E0"/>
      </w:r>
      <w:r w:rsidRPr="00E914AF">
        <w:rPr>
          <w:b/>
          <w:bCs/>
          <w:color w:val="FF0000"/>
          <w:sz w:val="24"/>
          <w:szCs w:val="24"/>
        </w:rPr>
        <w:t xml:space="preserve"> </w:t>
      </w:r>
      <w:r>
        <w:rPr>
          <w:b/>
          <w:bCs/>
          <w:color w:val="FF0000"/>
          <w:sz w:val="24"/>
          <w:szCs w:val="24"/>
        </w:rPr>
        <w:t xml:space="preserve"> </w:t>
      </w:r>
      <w:r w:rsidRPr="00E914AF">
        <w:rPr>
          <w:b/>
          <w:bCs/>
          <w:color w:val="FF0000"/>
          <w:sz w:val="24"/>
          <w:szCs w:val="24"/>
        </w:rPr>
        <w:t xml:space="preserve">Fazer upload </w:t>
      </w:r>
      <w:r>
        <w:rPr>
          <w:b/>
          <w:bCs/>
          <w:color w:val="FF0000"/>
          <w:sz w:val="24"/>
          <w:szCs w:val="24"/>
        </w:rPr>
        <w:t xml:space="preserve">do arquivo </w:t>
      </w:r>
      <w:proofErr w:type="spellStart"/>
      <w:r>
        <w:rPr>
          <w:b/>
          <w:bCs/>
          <w:color w:val="FF0000"/>
          <w:sz w:val="24"/>
          <w:szCs w:val="24"/>
        </w:rPr>
        <w:t>pdf</w:t>
      </w:r>
      <w:proofErr w:type="spellEnd"/>
      <w:r>
        <w:rPr>
          <w:b/>
          <w:bCs/>
          <w:color w:val="FF0000"/>
          <w:sz w:val="24"/>
          <w:szCs w:val="24"/>
        </w:rPr>
        <w:t xml:space="preserve"> </w:t>
      </w:r>
      <w:r w:rsidRPr="00E914AF">
        <w:rPr>
          <w:b/>
          <w:bCs/>
          <w:color w:val="FF0000"/>
          <w:sz w:val="24"/>
          <w:szCs w:val="24"/>
        </w:rPr>
        <w:t>no e-disciplinas.</w:t>
      </w:r>
    </w:p>
    <w:p w14:paraId="186C4269" w14:textId="77777777" w:rsidR="007C1445" w:rsidRDefault="007C1445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va com consulta – podem ser consultados materiais impressos e </w:t>
      </w:r>
      <w:r w:rsidRPr="007C1445">
        <w:rPr>
          <w:i/>
          <w:sz w:val="24"/>
          <w:szCs w:val="24"/>
        </w:rPr>
        <w:t>online</w:t>
      </w:r>
      <w:r>
        <w:rPr>
          <w:sz w:val="24"/>
          <w:szCs w:val="24"/>
        </w:rPr>
        <w:t>.</w:t>
      </w:r>
    </w:p>
    <w:p w14:paraId="0C3C7E3B" w14:textId="77777777" w:rsidR="007C1445" w:rsidRDefault="007C1445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Não é permitida a comunicação entre alunos durante a prova.</w:t>
      </w:r>
      <w:r w:rsidR="00E63D43">
        <w:rPr>
          <w:sz w:val="24"/>
          <w:szCs w:val="24"/>
        </w:rPr>
        <w:t xml:space="preserve"> Não é permitido utilizar sistemas de comunicação (mensagem instantânea, </w:t>
      </w:r>
      <w:r w:rsidR="00E63D43" w:rsidRPr="00E63D43">
        <w:rPr>
          <w:i/>
          <w:sz w:val="24"/>
          <w:szCs w:val="24"/>
        </w:rPr>
        <w:t>chat</w:t>
      </w:r>
      <w:r w:rsidR="00E63D43">
        <w:rPr>
          <w:sz w:val="24"/>
          <w:szCs w:val="24"/>
        </w:rPr>
        <w:t>, e-mail, dentre outros).</w:t>
      </w:r>
    </w:p>
    <w:p w14:paraId="07C35DE0" w14:textId="77777777" w:rsidR="007C1445" w:rsidRDefault="007C1445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Solicita-se a observação do Artigo 23 – II do Código de Ética da USP:</w:t>
      </w:r>
    </w:p>
    <w:p w14:paraId="6CF515F1" w14:textId="77777777" w:rsidR="007C1445" w:rsidRPr="007C1445" w:rsidRDefault="007C1445" w:rsidP="007C1445">
      <w:pPr>
        <w:pStyle w:val="PargrafodaLista"/>
        <w:numPr>
          <w:ilvl w:val="1"/>
          <w:numId w:val="39"/>
        </w:numPr>
        <w:jc w:val="both"/>
        <w:rPr>
          <w:i/>
          <w:sz w:val="28"/>
          <w:szCs w:val="24"/>
        </w:rPr>
      </w:pPr>
      <w:r w:rsidRPr="007C1445">
        <w:rPr>
          <w:i/>
          <w:sz w:val="22"/>
        </w:rPr>
        <w:t xml:space="preserve">Art. 23 - É vedado aos membros do corpo discente e demais alunos da Universidade: </w:t>
      </w:r>
    </w:p>
    <w:p w14:paraId="1157A7E7" w14:textId="77777777" w:rsidR="007C1445" w:rsidRPr="007C1445" w:rsidRDefault="007C1445" w:rsidP="007C1445">
      <w:pPr>
        <w:pStyle w:val="PargrafodaLista"/>
        <w:numPr>
          <w:ilvl w:val="2"/>
          <w:numId w:val="39"/>
        </w:numPr>
        <w:jc w:val="both"/>
        <w:rPr>
          <w:i/>
          <w:sz w:val="28"/>
          <w:szCs w:val="24"/>
        </w:rPr>
      </w:pPr>
      <w:r w:rsidRPr="007C1445">
        <w:rPr>
          <w:i/>
          <w:sz w:val="22"/>
        </w:rPr>
        <w:t xml:space="preserve">II - </w:t>
      </w:r>
      <w:proofErr w:type="gramStart"/>
      <w:r w:rsidRPr="007C1445">
        <w:rPr>
          <w:i/>
          <w:sz w:val="22"/>
        </w:rPr>
        <w:t>lançar</w:t>
      </w:r>
      <w:proofErr w:type="gramEnd"/>
      <w:r w:rsidRPr="007C1445">
        <w:rPr>
          <w:i/>
          <w:sz w:val="22"/>
        </w:rPr>
        <w:t xml:space="preserve"> mão de meios e artifícios que possam fraudar a avaliação do desempenho, seu ou de outrem, em atividades acadêmicas, culturais, artísticas, desportivas e sociais, no âmbito da Universidade, e acobertar a eventual utilização desses meios.</w:t>
      </w:r>
    </w:p>
    <w:p w14:paraId="085479F2" w14:textId="77777777" w:rsidR="007C1445" w:rsidRDefault="007C1445">
      <w:pPr>
        <w:jc w:val="both"/>
        <w:rPr>
          <w:sz w:val="24"/>
          <w:szCs w:val="24"/>
        </w:rPr>
      </w:pPr>
    </w:p>
    <w:p w14:paraId="2BD6F5AF" w14:textId="77777777" w:rsidR="00E63D43" w:rsidRDefault="00E63D43" w:rsidP="007C1445">
      <w:pPr>
        <w:rPr>
          <w:b/>
          <w:sz w:val="24"/>
          <w:szCs w:val="24"/>
        </w:rPr>
      </w:pPr>
    </w:p>
    <w:p w14:paraId="709BF9F6" w14:textId="77777777" w:rsidR="007C1445" w:rsidRPr="007C1445" w:rsidRDefault="007C1445" w:rsidP="007C1445">
      <w:pPr>
        <w:rPr>
          <w:b/>
          <w:sz w:val="24"/>
          <w:szCs w:val="24"/>
        </w:rPr>
      </w:pPr>
      <w:r w:rsidRPr="007C1445">
        <w:rPr>
          <w:b/>
          <w:sz w:val="24"/>
          <w:szCs w:val="24"/>
        </w:rPr>
        <w:t>Questões:</w:t>
      </w:r>
    </w:p>
    <w:p w14:paraId="2AD145D5" w14:textId="77777777" w:rsidR="00486E4F" w:rsidRPr="006C08A7" w:rsidRDefault="00486E4F" w:rsidP="00486E4F">
      <w:pPr>
        <w:ind w:left="709"/>
        <w:jc w:val="both"/>
        <w:rPr>
          <w:sz w:val="24"/>
          <w:szCs w:val="24"/>
        </w:rPr>
      </w:pPr>
    </w:p>
    <w:p w14:paraId="4BA3F954" w14:textId="77777777" w:rsidR="00D61A50" w:rsidRPr="000209E8" w:rsidRDefault="00D61A50" w:rsidP="000209E8">
      <w:pPr>
        <w:jc w:val="both"/>
        <w:rPr>
          <w:sz w:val="24"/>
          <w:szCs w:val="24"/>
        </w:rPr>
      </w:pPr>
    </w:p>
    <w:p w14:paraId="6CA0E7AD" w14:textId="249A6EA4" w:rsidR="000209E8" w:rsidRPr="00615F4B" w:rsidRDefault="00615F4B" w:rsidP="00615F4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as questões </w:t>
      </w:r>
      <w:r w:rsidR="00995226">
        <w:rPr>
          <w:sz w:val="24"/>
          <w:szCs w:val="24"/>
        </w:rPr>
        <w:t>1</w:t>
      </w:r>
      <w:r>
        <w:rPr>
          <w:sz w:val="24"/>
          <w:szCs w:val="24"/>
        </w:rPr>
        <w:t xml:space="preserve"> e </w:t>
      </w:r>
      <w:r w:rsidR="00995226">
        <w:rPr>
          <w:sz w:val="24"/>
          <w:szCs w:val="24"/>
        </w:rPr>
        <w:t>2</w:t>
      </w:r>
      <w:r>
        <w:rPr>
          <w:sz w:val="24"/>
          <w:szCs w:val="24"/>
        </w:rPr>
        <w:t xml:space="preserve">, considere a </w:t>
      </w:r>
      <w:r w:rsidR="0088564D">
        <w:rPr>
          <w:sz w:val="24"/>
          <w:szCs w:val="24"/>
        </w:rPr>
        <w:t>F</w:t>
      </w:r>
      <w:r>
        <w:rPr>
          <w:sz w:val="24"/>
          <w:szCs w:val="24"/>
        </w:rPr>
        <w:t xml:space="preserve">igura </w:t>
      </w:r>
      <w:r w:rsidR="0088564D">
        <w:rPr>
          <w:sz w:val="24"/>
          <w:szCs w:val="24"/>
        </w:rPr>
        <w:t xml:space="preserve">1 </w:t>
      </w:r>
      <w:r>
        <w:rPr>
          <w:sz w:val="24"/>
          <w:szCs w:val="24"/>
        </w:rPr>
        <w:t>abaixo que ilustra de forma simplificada a vista explodida de um skate.</w:t>
      </w:r>
    </w:p>
    <w:p w14:paraId="29E8A303" w14:textId="77777777" w:rsidR="00DC0BAC" w:rsidRDefault="00DC0BAC" w:rsidP="000209E8">
      <w:pPr>
        <w:jc w:val="both"/>
        <w:rPr>
          <w:sz w:val="24"/>
          <w:szCs w:val="24"/>
        </w:rPr>
      </w:pPr>
    </w:p>
    <w:p w14:paraId="4A61E253" w14:textId="269BB9CB" w:rsidR="000209E8" w:rsidRDefault="00D84D7C" w:rsidP="00995226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20EA3B0" wp14:editId="569B752D">
            <wp:extent cx="5357975" cy="33554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088" cy="33586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337976" w14:textId="1AF0BFC0" w:rsidR="00995226" w:rsidRDefault="00995226" w:rsidP="00995226">
      <w:pPr>
        <w:jc w:val="center"/>
        <w:rPr>
          <w:b/>
          <w:sz w:val="22"/>
          <w:szCs w:val="22"/>
        </w:rPr>
      </w:pPr>
      <w:r w:rsidRPr="00995226">
        <w:rPr>
          <w:b/>
          <w:sz w:val="22"/>
          <w:szCs w:val="22"/>
        </w:rPr>
        <w:t>Figura 1. Vista explodida simplificada de um skate convencional</w:t>
      </w:r>
      <w:r w:rsidR="008148EB">
        <w:rPr>
          <w:b/>
          <w:sz w:val="22"/>
          <w:szCs w:val="22"/>
        </w:rPr>
        <w:t xml:space="preserve"> </w:t>
      </w:r>
    </w:p>
    <w:p w14:paraId="20F8F34E" w14:textId="0B86CB56" w:rsidR="008148EB" w:rsidRPr="00995226" w:rsidRDefault="008148EB" w:rsidP="00995226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(Fonte: </w:t>
      </w:r>
      <w:hyperlink r:id="rId8" w:history="1">
        <w:r w:rsidRPr="00085B5A">
          <w:rPr>
            <w:rStyle w:val="Hyperlink"/>
            <w:b/>
            <w:sz w:val="22"/>
            <w:szCs w:val="22"/>
          </w:rPr>
          <w:t>https://www.skateboardershq.com/</w:t>
        </w:r>
      </w:hyperlink>
      <w:r>
        <w:rPr>
          <w:b/>
          <w:sz w:val="22"/>
          <w:szCs w:val="22"/>
        </w:rPr>
        <w:t xml:space="preserve">) </w:t>
      </w:r>
    </w:p>
    <w:p w14:paraId="206C1BC4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6E71E725" w14:textId="6366BCDC" w:rsidR="00DC0BAC" w:rsidRPr="00D84D7C" w:rsidRDefault="00D84D7C" w:rsidP="00D84D7C">
      <w:pPr>
        <w:pStyle w:val="PargrafodaLista"/>
        <w:numPr>
          <w:ilvl w:val="0"/>
          <w:numId w:val="38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Com base no desenho e na </w:t>
      </w:r>
      <w:r>
        <w:rPr>
          <w:sz w:val="24"/>
          <w:szCs w:val="24"/>
        </w:rPr>
        <w:t xml:space="preserve">descrição </w:t>
      </w:r>
      <w:r>
        <w:rPr>
          <w:sz w:val="24"/>
          <w:szCs w:val="24"/>
        </w:rPr>
        <w:t>d</w:t>
      </w:r>
      <w:r>
        <w:rPr>
          <w:sz w:val="24"/>
          <w:szCs w:val="24"/>
        </w:rPr>
        <w:t>os</w:t>
      </w:r>
      <w:r>
        <w:rPr>
          <w:sz w:val="24"/>
          <w:szCs w:val="24"/>
        </w:rPr>
        <w:t xml:space="preserve"> componentes </w:t>
      </w:r>
      <w:r>
        <w:rPr>
          <w:sz w:val="24"/>
          <w:szCs w:val="24"/>
        </w:rPr>
        <w:t>do skate</w:t>
      </w:r>
      <w:r>
        <w:rPr>
          <w:sz w:val="24"/>
          <w:szCs w:val="24"/>
        </w:rPr>
        <w:t>, apresente a visão hierárquica da estrutura de produto. A estrutura de produto deve ser definida considerando a visão funcional (por funções).</w:t>
      </w:r>
    </w:p>
    <w:p w14:paraId="22BD7872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59C26695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11E652AD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4BFE6394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793F0F76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034114E3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72CAF50B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6F27AA1F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5FB6533B" w14:textId="6BC6BDEC" w:rsidR="003162BF" w:rsidRDefault="003162BF" w:rsidP="003162BF">
      <w:pPr>
        <w:jc w:val="both"/>
        <w:rPr>
          <w:b/>
          <w:sz w:val="24"/>
          <w:szCs w:val="24"/>
        </w:rPr>
      </w:pPr>
    </w:p>
    <w:p w14:paraId="4270E8D1" w14:textId="00A06AED" w:rsidR="00D84D7C" w:rsidRDefault="00D84D7C" w:rsidP="003162BF">
      <w:pPr>
        <w:jc w:val="both"/>
        <w:rPr>
          <w:b/>
          <w:sz w:val="24"/>
          <w:szCs w:val="24"/>
        </w:rPr>
      </w:pPr>
    </w:p>
    <w:p w14:paraId="2532C723" w14:textId="280E56AB" w:rsidR="00D84D7C" w:rsidRDefault="00D84D7C" w:rsidP="003162BF">
      <w:pPr>
        <w:jc w:val="both"/>
        <w:rPr>
          <w:b/>
          <w:sz w:val="24"/>
          <w:szCs w:val="24"/>
        </w:rPr>
      </w:pPr>
    </w:p>
    <w:p w14:paraId="491FB201" w14:textId="5FFCA452" w:rsidR="00D84D7C" w:rsidRDefault="00D84D7C" w:rsidP="003162BF">
      <w:pPr>
        <w:jc w:val="both"/>
        <w:rPr>
          <w:b/>
          <w:sz w:val="24"/>
          <w:szCs w:val="24"/>
        </w:rPr>
      </w:pPr>
    </w:p>
    <w:p w14:paraId="7A38B8C0" w14:textId="6D148B38" w:rsidR="00D84D7C" w:rsidRDefault="00D84D7C" w:rsidP="003162BF">
      <w:pPr>
        <w:jc w:val="both"/>
        <w:rPr>
          <w:b/>
          <w:sz w:val="24"/>
          <w:szCs w:val="24"/>
        </w:rPr>
      </w:pPr>
    </w:p>
    <w:p w14:paraId="482DCBB8" w14:textId="1FED2CBC" w:rsidR="00D84D7C" w:rsidRDefault="00D84D7C" w:rsidP="003162BF">
      <w:pPr>
        <w:jc w:val="both"/>
        <w:rPr>
          <w:b/>
          <w:sz w:val="24"/>
          <w:szCs w:val="24"/>
        </w:rPr>
      </w:pPr>
    </w:p>
    <w:p w14:paraId="68D9E86F" w14:textId="0AB6D6C0" w:rsidR="00D84D7C" w:rsidRDefault="00D84D7C" w:rsidP="003162BF">
      <w:pPr>
        <w:jc w:val="both"/>
        <w:rPr>
          <w:b/>
          <w:sz w:val="24"/>
          <w:szCs w:val="24"/>
        </w:rPr>
      </w:pPr>
    </w:p>
    <w:p w14:paraId="235930DC" w14:textId="2FB428BC" w:rsidR="00D84D7C" w:rsidRDefault="00D84D7C" w:rsidP="003162BF">
      <w:pPr>
        <w:jc w:val="both"/>
        <w:rPr>
          <w:b/>
          <w:sz w:val="24"/>
          <w:szCs w:val="24"/>
        </w:rPr>
      </w:pPr>
    </w:p>
    <w:p w14:paraId="2D8B92B5" w14:textId="5E87FE7F" w:rsidR="00D84D7C" w:rsidRDefault="00D84D7C" w:rsidP="003162BF">
      <w:pPr>
        <w:jc w:val="both"/>
        <w:rPr>
          <w:b/>
          <w:sz w:val="24"/>
          <w:szCs w:val="24"/>
        </w:rPr>
      </w:pPr>
    </w:p>
    <w:p w14:paraId="223B38B0" w14:textId="54FA76A7" w:rsidR="00D84D7C" w:rsidRDefault="00D84D7C" w:rsidP="003162BF">
      <w:pPr>
        <w:jc w:val="both"/>
        <w:rPr>
          <w:b/>
          <w:sz w:val="24"/>
          <w:szCs w:val="24"/>
        </w:rPr>
      </w:pPr>
    </w:p>
    <w:p w14:paraId="27A6BFC8" w14:textId="77777777" w:rsidR="00D84D7C" w:rsidRDefault="00D84D7C" w:rsidP="003162BF">
      <w:pPr>
        <w:jc w:val="both"/>
        <w:rPr>
          <w:b/>
          <w:sz w:val="24"/>
          <w:szCs w:val="24"/>
        </w:rPr>
      </w:pPr>
    </w:p>
    <w:p w14:paraId="70A3F4E4" w14:textId="431830B3" w:rsidR="00152E29" w:rsidRDefault="00152E29" w:rsidP="003162BF">
      <w:pPr>
        <w:jc w:val="both"/>
        <w:rPr>
          <w:b/>
          <w:sz w:val="24"/>
          <w:szCs w:val="24"/>
        </w:rPr>
      </w:pPr>
    </w:p>
    <w:p w14:paraId="12112317" w14:textId="367BD796" w:rsidR="00D84D7C" w:rsidRDefault="00D84D7C" w:rsidP="003162BF">
      <w:pPr>
        <w:jc w:val="both"/>
        <w:rPr>
          <w:b/>
          <w:sz w:val="24"/>
          <w:szCs w:val="24"/>
        </w:rPr>
      </w:pPr>
    </w:p>
    <w:p w14:paraId="480A721A" w14:textId="53C83CC4" w:rsidR="00D84D7C" w:rsidRDefault="00D84D7C" w:rsidP="003162BF">
      <w:pPr>
        <w:jc w:val="both"/>
        <w:rPr>
          <w:b/>
          <w:sz w:val="24"/>
          <w:szCs w:val="24"/>
        </w:rPr>
      </w:pPr>
    </w:p>
    <w:p w14:paraId="43D00591" w14:textId="1E7267C4" w:rsidR="00D84D7C" w:rsidRDefault="00D84D7C" w:rsidP="003162BF">
      <w:pPr>
        <w:jc w:val="both"/>
        <w:rPr>
          <w:b/>
          <w:sz w:val="24"/>
          <w:szCs w:val="24"/>
        </w:rPr>
      </w:pPr>
    </w:p>
    <w:p w14:paraId="260386BF" w14:textId="70551E3B" w:rsidR="00D84D7C" w:rsidRDefault="00D84D7C" w:rsidP="003162BF">
      <w:pPr>
        <w:jc w:val="both"/>
        <w:rPr>
          <w:b/>
          <w:sz w:val="24"/>
          <w:szCs w:val="24"/>
        </w:rPr>
      </w:pPr>
    </w:p>
    <w:p w14:paraId="0C75BD44" w14:textId="1BEA88B0" w:rsidR="00D84D7C" w:rsidRDefault="00D84D7C" w:rsidP="003162BF">
      <w:pPr>
        <w:jc w:val="both"/>
        <w:rPr>
          <w:b/>
          <w:sz w:val="24"/>
          <w:szCs w:val="24"/>
        </w:rPr>
      </w:pPr>
    </w:p>
    <w:p w14:paraId="0F8A7725" w14:textId="4E098A8D" w:rsidR="00D84D7C" w:rsidRDefault="00D84D7C" w:rsidP="003162BF">
      <w:pPr>
        <w:jc w:val="both"/>
        <w:rPr>
          <w:b/>
          <w:sz w:val="24"/>
          <w:szCs w:val="24"/>
        </w:rPr>
      </w:pPr>
    </w:p>
    <w:p w14:paraId="5F152155" w14:textId="48AC991D" w:rsidR="00D84D7C" w:rsidRDefault="00D84D7C" w:rsidP="003162BF">
      <w:pPr>
        <w:jc w:val="both"/>
        <w:rPr>
          <w:b/>
          <w:sz w:val="24"/>
          <w:szCs w:val="24"/>
        </w:rPr>
      </w:pPr>
    </w:p>
    <w:p w14:paraId="207AC235" w14:textId="20792879" w:rsidR="00D84D7C" w:rsidRDefault="00D84D7C" w:rsidP="003162BF">
      <w:pPr>
        <w:jc w:val="both"/>
        <w:rPr>
          <w:b/>
          <w:sz w:val="24"/>
          <w:szCs w:val="24"/>
        </w:rPr>
      </w:pPr>
    </w:p>
    <w:p w14:paraId="63126CCB" w14:textId="54E4827C" w:rsidR="00D84D7C" w:rsidRDefault="00D84D7C" w:rsidP="003162BF">
      <w:pPr>
        <w:jc w:val="both"/>
        <w:rPr>
          <w:b/>
          <w:sz w:val="24"/>
          <w:szCs w:val="24"/>
        </w:rPr>
      </w:pPr>
    </w:p>
    <w:p w14:paraId="5D6EA79C" w14:textId="79210055" w:rsidR="00D84D7C" w:rsidRDefault="00D84D7C" w:rsidP="003162BF">
      <w:pPr>
        <w:jc w:val="both"/>
        <w:rPr>
          <w:b/>
          <w:sz w:val="24"/>
          <w:szCs w:val="24"/>
        </w:rPr>
      </w:pPr>
    </w:p>
    <w:p w14:paraId="0216B5F8" w14:textId="3C4F8C96" w:rsidR="00D84D7C" w:rsidRDefault="00D84D7C" w:rsidP="003162BF">
      <w:pPr>
        <w:jc w:val="both"/>
        <w:rPr>
          <w:b/>
          <w:sz w:val="24"/>
          <w:szCs w:val="24"/>
        </w:rPr>
      </w:pPr>
    </w:p>
    <w:p w14:paraId="52D137C0" w14:textId="3F54A8C0" w:rsidR="00D84D7C" w:rsidRDefault="00D84D7C" w:rsidP="003162BF">
      <w:pPr>
        <w:jc w:val="both"/>
        <w:rPr>
          <w:b/>
          <w:sz w:val="24"/>
          <w:szCs w:val="24"/>
        </w:rPr>
      </w:pPr>
    </w:p>
    <w:p w14:paraId="2DDAAC16" w14:textId="390895C5" w:rsidR="00D84D7C" w:rsidRDefault="00D84D7C" w:rsidP="003162BF">
      <w:pPr>
        <w:jc w:val="both"/>
        <w:rPr>
          <w:b/>
          <w:sz w:val="24"/>
          <w:szCs w:val="24"/>
        </w:rPr>
      </w:pPr>
    </w:p>
    <w:p w14:paraId="19666EE0" w14:textId="09B845B8" w:rsidR="00D84D7C" w:rsidRDefault="00D84D7C" w:rsidP="003162BF">
      <w:pPr>
        <w:jc w:val="both"/>
        <w:rPr>
          <w:b/>
          <w:sz w:val="24"/>
          <w:szCs w:val="24"/>
        </w:rPr>
      </w:pPr>
    </w:p>
    <w:p w14:paraId="7D575C1D" w14:textId="1B75AE30" w:rsidR="00D84D7C" w:rsidRDefault="00D84D7C" w:rsidP="003162BF">
      <w:pPr>
        <w:jc w:val="both"/>
        <w:rPr>
          <w:b/>
          <w:sz w:val="24"/>
          <w:szCs w:val="24"/>
        </w:rPr>
      </w:pPr>
    </w:p>
    <w:p w14:paraId="0CA81F6A" w14:textId="28C9CCEC" w:rsidR="00D84D7C" w:rsidRDefault="00D84D7C" w:rsidP="003162BF">
      <w:pPr>
        <w:jc w:val="both"/>
        <w:rPr>
          <w:b/>
          <w:sz w:val="24"/>
          <w:szCs w:val="24"/>
        </w:rPr>
      </w:pPr>
    </w:p>
    <w:p w14:paraId="60C7420A" w14:textId="573D5E56" w:rsidR="00D84D7C" w:rsidRDefault="00D84D7C" w:rsidP="003162BF">
      <w:pPr>
        <w:jc w:val="both"/>
        <w:rPr>
          <w:b/>
          <w:sz w:val="24"/>
          <w:szCs w:val="24"/>
        </w:rPr>
      </w:pPr>
    </w:p>
    <w:p w14:paraId="6858E7E0" w14:textId="35C46606" w:rsidR="00D84D7C" w:rsidRDefault="00D84D7C" w:rsidP="003162BF">
      <w:pPr>
        <w:jc w:val="both"/>
        <w:rPr>
          <w:b/>
          <w:sz w:val="24"/>
          <w:szCs w:val="24"/>
        </w:rPr>
      </w:pPr>
    </w:p>
    <w:p w14:paraId="4A8AD25D" w14:textId="27426A0A" w:rsidR="00D84D7C" w:rsidRDefault="00D84D7C" w:rsidP="003162BF">
      <w:pPr>
        <w:jc w:val="both"/>
        <w:rPr>
          <w:b/>
          <w:sz w:val="24"/>
          <w:szCs w:val="24"/>
        </w:rPr>
      </w:pPr>
    </w:p>
    <w:p w14:paraId="39EAD002" w14:textId="003AB66C" w:rsidR="00995226" w:rsidRDefault="00995226" w:rsidP="003162BF">
      <w:pPr>
        <w:jc w:val="both"/>
        <w:rPr>
          <w:b/>
          <w:sz w:val="24"/>
          <w:szCs w:val="24"/>
        </w:rPr>
      </w:pPr>
    </w:p>
    <w:p w14:paraId="6774EA9B" w14:textId="77777777" w:rsidR="00995226" w:rsidRDefault="00995226" w:rsidP="003162BF">
      <w:pPr>
        <w:jc w:val="both"/>
        <w:rPr>
          <w:b/>
          <w:sz w:val="24"/>
          <w:szCs w:val="24"/>
        </w:rPr>
      </w:pPr>
    </w:p>
    <w:p w14:paraId="6757E6AA" w14:textId="77777777" w:rsidR="00152E29" w:rsidRPr="00995226" w:rsidRDefault="00152E29" w:rsidP="00995226">
      <w:pPr>
        <w:jc w:val="both"/>
        <w:rPr>
          <w:b/>
          <w:sz w:val="24"/>
          <w:szCs w:val="24"/>
        </w:rPr>
      </w:pPr>
    </w:p>
    <w:p w14:paraId="3238ED23" w14:textId="275C9EBC" w:rsidR="00152E29" w:rsidRPr="00995226" w:rsidRDefault="00152E29" w:rsidP="00995226">
      <w:pPr>
        <w:jc w:val="both"/>
        <w:rPr>
          <w:b/>
          <w:sz w:val="24"/>
          <w:szCs w:val="24"/>
        </w:rPr>
      </w:pPr>
      <w:r w:rsidRPr="00995226">
        <w:rPr>
          <w:b/>
          <w:sz w:val="24"/>
          <w:szCs w:val="24"/>
        </w:rPr>
        <w:t xml:space="preserve">QUESTÃO </w:t>
      </w:r>
      <w:r w:rsidR="00995226" w:rsidRPr="00995226">
        <w:rPr>
          <w:b/>
          <w:sz w:val="24"/>
          <w:szCs w:val="24"/>
        </w:rPr>
        <w:t>2</w:t>
      </w:r>
      <w:r w:rsidRPr="00995226">
        <w:rPr>
          <w:b/>
          <w:sz w:val="24"/>
          <w:szCs w:val="24"/>
        </w:rPr>
        <w:t xml:space="preserve"> NA PRÓXIMA PÁGINA</w:t>
      </w:r>
    </w:p>
    <w:p w14:paraId="4CEE2856" w14:textId="77777777" w:rsidR="00152E29" w:rsidRDefault="00152E29" w:rsidP="009D20E3">
      <w:pPr>
        <w:pStyle w:val="PargrafodaLista"/>
        <w:jc w:val="both"/>
        <w:rPr>
          <w:b/>
          <w:sz w:val="24"/>
          <w:szCs w:val="24"/>
        </w:rPr>
        <w:sectPr w:rsidR="00152E29" w:rsidSect="00D62284">
          <w:headerReference w:type="default" r:id="rId9"/>
          <w:footerReference w:type="even" r:id="rId10"/>
          <w:footerReference w:type="default" r:id="rId11"/>
          <w:pgSz w:w="12240" w:h="15840"/>
          <w:pgMar w:top="1134" w:right="1134" w:bottom="1134" w:left="1134" w:header="720" w:footer="720" w:gutter="0"/>
          <w:cols w:space="720"/>
        </w:sectPr>
      </w:pPr>
    </w:p>
    <w:p w14:paraId="678E562A" w14:textId="455F166B" w:rsidR="009D20E3" w:rsidRPr="009D20E3" w:rsidRDefault="00D84D7C" w:rsidP="003162BF">
      <w:pPr>
        <w:pStyle w:val="PargrafodaLista"/>
        <w:numPr>
          <w:ilvl w:val="0"/>
          <w:numId w:val="38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lastRenderedPageBreak/>
        <w:t>Elabore o plano macro de montagem do skate considerando a montagem utilizando ferramentas manuais</w:t>
      </w:r>
      <w:r w:rsidR="00152E29">
        <w:rPr>
          <w:sz w:val="24"/>
          <w:szCs w:val="24"/>
        </w:rPr>
        <w:t>.</w:t>
      </w:r>
    </w:p>
    <w:p w14:paraId="5A8C6AD0" w14:textId="50554A98" w:rsidR="00063075" w:rsidRDefault="00063075" w:rsidP="00063075">
      <w:pPr>
        <w:ind w:left="709"/>
        <w:jc w:val="both"/>
        <w:rPr>
          <w:sz w:val="24"/>
          <w:szCs w:val="24"/>
        </w:rPr>
      </w:pPr>
    </w:p>
    <w:p w14:paraId="731B8C59" w14:textId="02E41817" w:rsidR="00995226" w:rsidRDefault="00995226" w:rsidP="00063075">
      <w:pPr>
        <w:ind w:left="709"/>
        <w:jc w:val="both"/>
        <w:rPr>
          <w:sz w:val="24"/>
          <w:szCs w:val="24"/>
        </w:rPr>
      </w:pPr>
    </w:p>
    <w:p w14:paraId="037CD13F" w14:textId="66741BC7" w:rsidR="00995226" w:rsidRDefault="00995226" w:rsidP="00063075">
      <w:pPr>
        <w:ind w:left="709"/>
        <w:jc w:val="both"/>
        <w:rPr>
          <w:sz w:val="24"/>
          <w:szCs w:val="24"/>
        </w:rPr>
      </w:pPr>
    </w:p>
    <w:p w14:paraId="0F5A937A" w14:textId="77777777" w:rsidR="00995226" w:rsidRDefault="00995226" w:rsidP="00063075">
      <w:pPr>
        <w:ind w:left="709"/>
        <w:jc w:val="both"/>
        <w:rPr>
          <w:sz w:val="24"/>
          <w:szCs w:val="24"/>
        </w:rPr>
      </w:pPr>
    </w:p>
    <w:p w14:paraId="546E8866" w14:textId="77777777" w:rsidR="00D84D7C" w:rsidRDefault="00D84D7C" w:rsidP="00063075">
      <w:pPr>
        <w:ind w:left="709"/>
        <w:jc w:val="both"/>
        <w:rPr>
          <w:sz w:val="24"/>
          <w:szCs w:val="24"/>
        </w:rPr>
      </w:pPr>
    </w:p>
    <w:p w14:paraId="281A8416" w14:textId="77777777" w:rsidR="00D84D7C" w:rsidRDefault="00D84D7C" w:rsidP="00063075">
      <w:pPr>
        <w:ind w:left="709"/>
        <w:jc w:val="both"/>
        <w:rPr>
          <w:sz w:val="24"/>
          <w:szCs w:val="24"/>
        </w:rPr>
        <w:sectPr w:rsidR="00D84D7C" w:rsidSect="00152E29">
          <w:pgSz w:w="15840" w:h="12240" w:orient="landscape"/>
          <w:pgMar w:top="1134" w:right="1134" w:bottom="1134" w:left="1134" w:header="720" w:footer="720" w:gutter="0"/>
          <w:cols w:space="720"/>
          <w:docGrid w:linePitch="272"/>
        </w:sectPr>
      </w:pPr>
    </w:p>
    <w:p w14:paraId="00A405BA" w14:textId="77777777" w:rsidR="00995226" w:rsidRDefault="00995226" w:rsidP="00995226">
      <w:pPr>
        <w:pStyle w:val="PargrafodaLista"/>
        <w:numPr>
          <w:ilvl w:val="0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Suponha que você atue no setor de mobilidade, em uma empresa fabricante de skates. A sua empresa fabrica peças, monta e comercializa skates convencionais. Considerando a estratégia de crescimento e de lançamento de produtos de maior valor agregado, a empresa decidiu desenvolver um skate com motorização elétrica. Nessa situação:</w:t>
      </w:r>
    </w:p>
    <w:p w14:paraId="2F7C6F70" w14:textId="77777777" w:rsidR="00995226" w:rsidRDefault="00995226" w:rsidP="00995226">
      <w:pPr>
        <w:pStyle w:val="PargrafodaLista"/>
        <w:numPr>
          <w:ilvl w:val="1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mo você classifica o grau de inovação do novo desenvolvimento? Justifique a sua resposta.</w:t>
      </w:r>
    </w:p>
    <w:p w14:paraId="53CBDE60" w14:textId="77777777" w:rsidR="00995226" w:rsidRDefault="00995226" w:rsidP="00995226">
      <w:pPr>
        <w:pStyle w:val="PargrafodaLista"/>
        <w:numPr>
          <w:ilvl w:val="1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t>Cite e explique três ajustes que você faria na gestão do processo de desenvolvimento desse novo produto em comparação com o desenvolvimento de um novo produto convencional da empresa.</w:t>
      </w:r>
    </w:p>
    <w:p w14:paraId="4F1EE12D" w14:textId="77777777" w:rsidR="00995226" w:rsidRPr="00050E42" w:rsidRDefault="00995226" w:rsidP="00995226">
      <w:pPr>
        <w:jc w:val="both"/>
        <w:rPr>
          <w:sz w:val="24"/>
          <w:szCs w:val="24"/>
        </w:rPr>
      </w:pPr>
    </w:p>
    <w:p w14:paraId="27117587" w14:textId="0188A345" w:rsidR="00A763C1" w:rsidRDefault="00A763C1" w:rsidP="00995226">
      <w:pPr>
        <w:jc w:val="both"/>
        <w:rPr>
          <w:sz w:val="24"/>
          <w:szCs w:val="24"/>
        </w:rPr>
      </w:pPr>
    </w:p>
    <w:p w14:paraId="71EC3FE4" w14:textId="0F5C0604" w:rsidR="00995226" w:rsidRDefault="00995226" w:rsidP="00995226">
      <w:pPr>
        <w:jc w:val="both"/>
        <w:rPr>
          <w:sz w:val="24"/>
          <w:szCs w:val="24"/>
        </w:rPr>
      </w:pPr>
    </w:p>
    <w:p w14:paraId="585F93F4" w14:textId="65BBE2F0" w:rsidR="00995226" w:rsidRDefault="00995226" w:rsidP="00995226">
      <w:pPr>
        <w:jc w:val="both"/>
        <w:rPr>
          <w:sz w:val="24"/>
          <w:szCs w:val="24"/>
        </w:rPr>
      </w:pPr>
    </w:p>
    <w:p w14:paraId="73FDEF38" w14:textId="6FCF35F8" w:rsidR="00995226" w:rsidRDefault="00995226" w:rsidP="00995226">
      <w:pPr>
        <w:jc w:val="both"/>
        <w:rPr>
          <w:sz w:val="24"/>
          <w:szCs w:val="24"/>
        </w:rPr>
      </w:pPr>
    </w:p>
    <w:p w14:paraId="7B566A65" w14:textId="3D3C95E9" w:rsidR="00995226" w:rsidRDefault="00995226" w:rsidP="00995226">
      <w:pPr>
        <w:jc w:val="both"/>
        <w:rPr>
          <w:sz w:val="24"/>
          <w:szCs w:val="24"/>
        </w:rPr>
      </w:pPr>
    </w:p>
    <w:p w14:paraId="584FD0CD" w14:textId="090A3B6B" w:rsidR="00995226" w:rsidRDefault="00995226" w:rsidP="00995226">
      <w:pPr>
        <w:jc w:val="both"/>
        <w:rPr>
          <w:sz w:val="24"/>
          <w:szCs w:val="24"/>
        </w:rPr>
      </w:pPr>
    </w:p>
    <w:p w14:paraId="68961D68" w14:textId="61F31F0F" w:rsidR="00995226" w:rsidRDefault="00995226" w:rsidP="00995226">
      <w:pPr>
        <w:jc w:val="both"/>
        <w:rPr>
          <w:sz w:val="24"/>
          <w:szCs w:val="24"/>
        </w:rPr>
      </w:pPr>
    </w:p>
    <w:p w14:paraId="46FB5B17" w14:textId="33E256A0" w:rsidR="00995226" w:rsidRDefault="00995226" w:rsidP="00995226">
      <w:pPr>
        <w:jc w:val="both"/>
        <w:rPr>
          <w:sz w:val="24"/>
          <w:szCs w:val="24"/>
        </w:rPr>
      </w:pPr>
    </w:p>
    <w:p w14:paraId="0D2206BA" w14:textId="6D68D5CC" w:rsidR="00995226" w:rsidRDefault="00995226" w:rsidP="00995226">
      <w:pPr>
        <w:jc w:val="both"/>
        <w:rPr>
          <w:sz w:val="24"/>
          <w:szCs w:val="24"/>
        </w:rPr>
      </w:pPr>
    </w:p>
    <w:p w14:paraId="69DEF735" w14:textId="29BE8F16" w:rsidR="00995226" w:rsidRDefault="00995226" w:rsidP="00995226">
      <w:pPr>
        <w:jc w:val="both"/>
        <w:rPr>
          <w:sz w:val="24"/>
          <w:szCs w:val="24"/>
        </w:rPr>
      </w:pPr>
    </w:p>
    <w:p w14:paraId="0E8408E0" w14:textId="7A553098" w:rsidR="00995226" w:rsidRDefault="00995226" w:rsidP="00995226">
      <w:pPr>
        <w:jc w:val="both"/>
        <w:rPr>
          <w:sz w:val="24"/>
          <w:szCs w:val="24"/>
        </w:rPr>
      </w:pPr>
    </w:p>
    <w:p w14:paraId="31363267" w14:textId="07386493" w:rsidR="00995226" w:rsidRDefault="00995226" w:rsidP="00995226">
      <w:pPr>
        <w:jc w:val="both"/>
        <w:rPr>
          <w:sz w:val="24"/>
          <w:szCs w:val="24"/>
        </w:rPr>
      </w:pPr>
    </w:p>
    <w:p w14:paraId="19771600" w14:textId="0893B321" w:rsidR="00995226" w:rsidRDefault="00995226" w:rsidP="00995226">
      <w:pPr>
        <w:jc w:val="both"/>
        <w:rPr>
          <w:sz w:val="24"/>
          <w:szCs w:val="24"/>
        </w:rPr>
      </w:pPr>
    </w:p>
    <w:p w14:paraId="254BA426" w14:textId="2F2031DC" w:rsidR="00995226" w:rsidRDefault="00995226" w:rsidP="00995226">
      <w:pPr>
        <w:jc w:val="both"/>
        <w:rPr>
          <w:sz w:val="24"/>
          <w:szCs w:val="24"/>
        </w:rPr>
      </w:pPr>
    </w:p>
    <w:p w14:paraId="012592DA" w14:textId="197F6514" w:rsidR="0088564D" w:rsidRDefault="0088564D" w:rsidP="00995226">
      <w:pPr>
        <w:jc w:val="both"/>
        <w:rPr>
          <w:sz w:val="24"/>
          <w:szCs w:val="24"/>
        </w:rPr>
      </w:pPr>
    </w:p>
    <w:p w14:paraId="4755665D" w14:textId="3244E8AC" w:rsidR="0088564D" w:rsidRDefault="0088564D" w:rsidP="00995226">
      <w:pPr>
        <w:jc w:val="both"/>
        <w:rPr>
          <w:sz w:val="24"/>
          <w:szCs w:val="24"/>
        </w:rPr>
      </w:pPr>
    </w:p>
    <w:p w14:paraId="189ED96A" w14:textId="77777777" w:rsidR="0088564D" w:rsidRDefault="0088564D" w:rsidP="00995226">
      <w:pPr>
        <w:jc w:val="both"/>
        <w:rPr>
          <w:sz w:val="24"/>
          <w:szCs w:val="24"/>
        </w:rPr>
      </w:pPr>
    </w:p>
    <w:p w14:paraId="5C2B3EB8" w14:textId="021211B6" w:rsidR="00995226" w:rsidRDefault="00995226" w:rsidP="00995226">
      <w:pPr>
        <w:jc w:val="both"/>
        <w:rPr>
          <w:sz w:val="24"/>
          <w:szCs w:val="24"/>
        </w:rPr>
      </w:pPr>
    </w:p>
    <w:p w14:paraId="34377864" w14:textId="4F126DE5" w:rsidR="00995226" w:rsidRDefault="00995226" w:rsidP="00995226">
      <w:pPr>
        <w:jc w:val="both"/>
        <w:rPr>
          <w:sz w:val="24"/>
          <w:szCs w:val="24"/>
        </w:rPr>
      </w:pPr>
    </w:p>
    <w:p w14:paraId="0AE024F2" w14:textId="22CFB2EB" w:rsidR="00995226" w:rsidRDefault="0000056A" w:rsidP="00995226">
      <w:pPr>
        <w:pStyle w:val="PargrafodaLista"/>
        <w:numPr>
          <w:ilvl w:val="0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guindo a tendência de digitalização, u</w:t>
      </w:r>
      <w:r w:rsidR="00995226">
        <w:rPr>
          <w:sz w:val="24"/>
          <w:szCs w:val="24"/>
        </w:rPr>
        <w:t xml:space="preserve">ma nova linha de produtos </w:t>
      </w:r>
      <w:r>
        <w:rPr>
          <w:sz w:val="24"/>
          <w:szCs w:val="24"/>
        </w:rPr>
        <w:t xml:space="preserve">da sua empresa </w:t>
      </w:r>
      <w:r w:rsidR="00995226">
        <w:rPr>
          <w:sz w:val="24"/>
          <w:szCs w:val="24"/>
        </w:rPr>
        <w:t>envolve skates conectados</w:t>
      </w:r>
      <w:r>
        <w:rPr>
          <w:sz w:val="24"/>
          <w:szCs w:val="24"/>
        </w:rPr>
        <w:t xml:space="preserve"> com uso de um aplicativo. O novo produto tem as</w:t>
      </w:r>
      <w:r w:rsidR="00995226">
        <w:rPr>
          <w:sz w:val="24"/>
          <w:szCs w:val="24"/>
        </w:rPr>
        <w:t xml:space="preserve"> funções de monitoramento da velocidade, </w:t>
      </w:r>
      <w:r w:rsidR="0088564D">
        <w:rPr>
          <w:sz w:val="24"/>
          <w:szCs w:val="24"/>
        </w:rPr>
        <w:t xml:space="preserve">da </w:t>
      </w:r>
      <w:r w:rsidR="00995226">
        <w:rPr>
          <w:sz w:val="24"/>
          <w:szCs w:val="24"/>
        </w:rPr>
        <w:t>distância percorrida</w:t>
      </w:r>
      <w:r w:rsidR="0088564D">
        <w:rPr>
          <w:sz w:val="24"/>
          <w:szCs w:val="24"/>
        </w:rPr>
        <w:t xml:space="preserve"> </w:t>
      </w:r>
      <w:r w:rsidR="00995226">
        <w:rPr>
          <w:sz w:val="24"/>
          <w:szCs w:val="24"/>
        </w:rPr>
        <w:t xml:space="preserve">e </w:t>
      </w:r>
      <w:r w:rsidR="0088564D">
        <w:rPr>
          <w:sz w:val="24"/>
          <w:szCs w:val="24"/>
        </w:rPr>
        <w:t xml:space="preserve">da </w:t>
      </w:r>
      <w:r w:rsidR="00995226">
        <w:rPr>
          <w:sz w:val="24"/>
          <w:szCs w:val="24"/>
        </w:rPr>
        <w:t>orientação do produto</w:t>
      </w:r>
      <w:r w:rsidR="0088564D">
        <w:rPr>
          <w:sz w:val="24"/>
          <w:szCs w:val="24"/>
        </w:rPr>
        <w:t xml:space="preserve">, além da </w:t>
      </w:r>
      <w:r>
        <w:rPr>
          <w:sz w:val="24"/>
          <w:szCs w:val="24"/>
        </w:rPr>
        <w:t>função</w:t>
      </w:r>
      <w:r w:rsidR="0088564D">
        <w:rPr>
          <w:sz w:val="24"/>
          <w:szCs w:val="24"/>
        </w:rPr>
        <w:t xml:space="preserve"> de iluminação de segurança (led)</w:t>
      </w:r>
      <w:r w:rsidR="00995226">
        <w:rPr>
          <w:sz w:val="24"/>
          <w:szCs w:val="24"/>
        </w:rPr>
        <w:t>.</w:t>
      </w:r>
      <w:r w:rsidR="0088564D">
        <w:rPr>
          <w:sz w:val="24"/>
          <w:szCs w:val="24"/>
        </w:rPr>
        <w:t xml:space="preserve"> A Figura 2 ilustra um skate “conectado” desenvolvido na POLI.</w:t>
      </w:r>
    </w:p>
    <w:p w14:paraId="110ECDC6" w14:textId="4F4279AE" w:rsidR="00995226" w:rsidRDefault="00995226" w:rsidP="00995226">
      <w:pPr>
        <w:jc w:val="both"/>
        <w:rPr>
          <w:sz w:val="24"/>
          <w:szCs w:val="24"/>
        </w:rPr>
      </w:pPr>
    </w:p>
    <w:p w14:paraId="4442D4DD" w14:textId="2CB87432" w:rsidR="0088564D" w:rsidRDefault="0088564D" w:rsidP="0088564D">
      <w:pPr>
        <w:jc w:val="center"/>
        <w:rPr>
          <w:sz w:val="24"/>
          <w:szCs w:val="24"/>
        </w:rPr>
      </w:pPr>
      <w:r w:rsidRPr="0088564D">
        <w:rPr>
          <w:noProof/>
          <w:sz w:val="24"/>
          <w:szCs w:val="24"/>
        </w:rPr>
        <w:drawing>
          <wp:inline distT="0" distB="0" distL="0" distR="0" wp14:anchorId="09560DB5" wp14:editId="06B37F1D">
            <wp:extent cx="4460113" cy="2479296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307" cy="24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1A1B1" w14:textId="77777777" w:rsidR="0088564D" w:rsidRDefault="0088564D" w:rsidP="0088564D">
      <w:pPr>
        <w:jc w:val="center"/>
        <w:rPr>
          <w:b/>
          <w:sz w:val="22"/>
          <w:szCs w:val="22"/>
        </w:rPr>
      </w:pPr>
      <w:r w:rsidRPr="00995226">
        <w:rPr>
          <w:b/>
          <w:sz w:val="22"/>
          <w:szCs w:val="22"/>
        </w:rPr>
        <w:t xml:space="preserve">Figura </w:t>
      </w:r>
      <w:r>
        <w:rPr>
          <w:b/>
          <w:sz w:val="22"/>
          <w:szCs w:val="22"/>
        </w:rPr>
        <w:t>2</w:t>
      </w:r>
      <w:r w:rsidRPr="00995226">
        <w:rPr>
          <w:b/>
          <w:sz w:val="22"/>
          <w:szCs w:val="22"/>
        </w:rPr>
        <w:t xml:space="preserve">. </w:t>
      </w:r>
      <w:r>
        <w:rPr>
          <w:b/>
          <w:sz w:val="22"/>
          <w:szCs w:val="22"/>
        </w:rPr>
        <w:t>Protótipo de skate conectado desenvolvido na POLI</w:t>
      </w:r>
    </w:p>
    <w:p w14:paraId="6785D552" w14:textId="662B1D70" w:rsidR="0088564D" w:rsidRDefault="0088564D" w:rsidP="0088564D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(Fonte: Durão, Morgado, Lopes, Zancul, 2020)</w:t>
      </w:r>
    </w:p>
    <w:p w14:paraId="1F154C1F" w14:textId="4A89D571" w:rsidR="0088564D" w:rsidRDefault="0088564D" w:rsidP="0088564D">
      <w:pPr>
        <w:jc w:val="center"/>
        <w:rPr>
          <w:b/>
          <w:sz w:val="22"/>
          <w:szCs w:val="22"/>
        </w:rPr>
      </w:pPr>
    </w:p>
    <w:p w14:paraId="24CE1E6E" w14:textId="39F41CD6" w:rsidR="0088564D" w:rsidRDefault="0088564D" w:rsidP="0088564D">
      <w:pPr>
        <w:rPr>
          <w:sz w:val="24"/>
          <w:szCs w:val="24"/>
        </w:rPr>
      </w:pPr>
      <w:r>
        <w:rPr>
          <w:sz w:val="24"/>
          <w:szCs w:val="24"/>
        </w:rPr>
        <w:t xml:space="preserve">A adição </w:t>
      </w:r>
      <w:r>
        <w:rPr>
          <w:sz w:val="24"/>
          <w:szCs w:val="24"/>
        </w:rPr>
        <w:t xml:space="preserve">das </w:t>
      </w:r>
      <w:r>
        <w:rPr>
          <w:sz w:val="24"/>
          <w:szCs w:val="24"/>
        </w:rPr>
        <w:t>novas funções exigiu a agregação de componentes adicionais ao produto.</w:t>
      </w:r>
      <w:r>
        <w:rPr>
          <w:sz w:val="24"/>
          <w:szCs w:val="24"/>
        </w:rPr>
        <w:t xml:space="preserve"> Com base nes</w:t>
      </w:r>
      <w:r w:rsidR="00690964">
        <w:rPr>
          <w:sz w:val="24"/>
          <w:szCs w:val="24"/>
        </w:rPr>
        <w:t>s</w:t>
      </w:r>
      <w:r>
        <w:rPr>
          <w:sz w:val="24"/>
          <w:szCs w:val="24"/>
        </w:rPr>
        <w:t xml:space="preserve">e exemplo, </w:t>
      </w:r>
      <w:r w:rsidR="0000056A">
        <w:rPr>
          <w:sz w:val="24"/>
          <w:szCs w:val="24"/>
        </w:rPr>
        <w:t>defina cada um dos conceitos abaixo e discuta a sua relação:</w:t>
      </w:r>
    </w:p>
    <w:p w14:paraId="4A7BEC9B" w14:textId="5722335E" w:rsidR="0000056A" w:rsidRDefault="0000056A" w:rsidP="0000056A">
      <w:pPr>
        <w:pStyle w:val="PargrafodaLista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>Funcionalidades do produto;</w:t>
      </w:r>
    </w:p>
    <w:p w14:paraId="561980E1" w14:textId="00728C31" w:rsidR="0000056A" w:rsidRDefault="0000056A" w:rsidP="0000056A">
      <w:pPr>
        <w:pStyle w:val="PargrafodaLista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>Solução técnica;</w:t>
      </w:r>
    </w:p>
    <w:p w14:paraId="0AD2B204" w14:textId="48D7B147" w:rsidR="0000056A" w:rsidRDefault="0000056A" w:rsidP="0000056A">
      <w:pPr>
        <w:pStyle w:val="PargrafodaLista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>Arquitetura do produto;</w:t>
      </w:r>
    </w:p>
    <w:p w14:paraId="15B8D44D" w14:textId="1D527B14" w:rsidR="0000056A" w:rsidRDefault="0000056A" w:rsidP="0000056A">
      <w:pPr>
        <w:pStyle w:val="PargrafodaLista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>Estrutura do produto.</w:t>
      </w:r>
    </w:p>
    <w:p w14:paraId="00487B5F" w14:textId="4C89861D" w:rsidR="0000056A" w:rsidRDefault="0000056A" w:rsidP="0000056A">
      <w:pPr>
        <w:rPr>
          <w:sz w:val="24"/>
          <w:szCs w:val="24"/>
        </w:rPr>
      </w:pPr>
    </w:p>
    <w:p w14:paraId="52EAD416" w14:textId="15D729C2" w:rsidR="0000056A" w:rsidRDefault="0000056A" w:rsidP="0000056A">
      <w:pPr>
        <w:rPr>
          <w:sz w:val="24"/>
          <w:szCs w:val="24"/>
        </w:rPr>
      </w:pPr>
    </w:p>
    <w:p w14:paraId="7A69C22D" w14:textId="464B3C39" w:rsidR="0000056A" w:rsidRDefault="0000056A" w:rsidP="0000056A">
      <w:pPr>
        <w:rPr>
          <w:sz w:val="24"/>
          <w:szCs w:val="24"/>
        </w:rPr>
      </w:pPr>
    </w:p>
    <w:p w14:paraId="4F52248F" w14:textId="1D51513A" w:rsidR="0000056A" w:rsidRDefault="0000056A" w:rsidP="0000056A">
      <w:pPr>
        <w:rPr>
          <w:sz w:val="24"/>
          <w:szCs w:val="24"/>
        </w:rPr>
      </w:pPr>
    </w:p>
    <w:p w14:paraId="53A5D84A" w14:textId="1C676DE5" w:rsidR="0000056A" w:rsidRDefault="0000056A" w:rsidP="0000056A">
      <w:pPr>
        <w:rPr>
          <w:sz w:val="24"/>
          <w:szCs w:val="24"/>
        </w:rPr>
      </w:pPr>
    </w:p>
    <w:p w14:paraId="46EFA9F5" w14:textId="7357E595" w:rsidR="0000056A" w:rsidRDefault="0000056A" w:rsidP="0000056A">
      <w:pPr>
        <w:rPr>
          <w:sz w:val="24"/>
          <w:szCs w:val="24"/>
        </w:rPr>
      </w:pPr>
    </w:p>
    <w:p w14:paraId="0E0F6D35" w14:textId="00DD4946" w:rsidR="0000056A" w:rsidRDefault="0000056A" w:rsidP="0000056A">
      <w:pPr>
        <w:rPr>
          <w:sz w:val="24"/>
          <w:szCs w:val="24"/>
        </w:rPr>
      </w:pPr>
    </w:p>
    <w:p w14:paraId="4450ACB0" w14:textId="65FDC6DC" w:rsidR="0000056A" w:rsidRDefault="0000056A" w:rsidP="0000056A">
      <w:pPr>
        <w:rPr>
          <w:sz w:val="24"/>
          <w:szCs w:val="24"/>
        </w:rPr>
      </w:pPr>
    </w:p>
    <w:p w14:paraId="53C2D2F1" w14:textId="74234C67" w:rsidR="0000056A" w:rsidRDefault="0000056A" w:rsidP="0000056A">
      <w:pPr>
        <w:rPr>
          <w:sz w:val="24"/>
          <w:szCs w:val="24"/>
        </w:rPr>
      </w:pPr>
    </w:p>
    <w:p w14:paraId="0936F7FE" w14:textId="1CD48665" w:rsidR="0000056A" w:rsidRDefault="0000056A" w:rsidP="0000056A">
      <w:pPr>
        <w:rPr>
          <w:sz w:val="24"/>
          <w:szCs w:val="24"/>
        </w:rPr>
      </w:pPr>
    </w:p>
    <w:p w14:paraId="2034903C" w14:textId="1B8E0279" w:rsidR="0000056A" w:rsidRDefault="0000056A" w:rsidP="0000056A">
      <w:pPr>
        <w:rPr>
          <w:sz w:val="24"/>
          <w:szCs w:val="24"/>
        </w:rPr>
      </w:pPr>
    </w:p>
    <w:p w14:paraId="3201AA09" w14:textId="04E4D917" w:rsidR="0000056A" w:rsidRDefault="0000056A" w:rsidP="0000056A">
      <w:pPr>
        <w:rPr>
          <w:sz w:val="24"/>
          <w:szCs w:val="24"/>
        </w:rPr>
      </w:pPr>
    </w:p>
    <w:p w14:paraId="5A68F536" w14:textId="0793F8C1" w:rsidR="0000056A" w:rsidRDefault="0000056A" w:rsidP="0000056A">
      <w:pPr>
        <w:rPr>
          <w:sz w:val="24"/>
          <w:szCs w:val="24"/>
        </w:rPr>
      </w:pPr>
    </w:p>
    <w:p w14:paraId="52BAB950" w14:textId="60640A8D" w:rsidR="0000056A" w:rsidRDefault="0000056A" w:rsidP="0000056A">
      <w:pPr>
        <w:rPr>
          <w:sz w:val="24"/>
          <w:szCs w:val="24"/>
        </w:rPr>
      </w:pPr>
    </w:p>
    <w:p w14:paraId="78F5B0EA" w14:textId="0490FE38" w:rsidR="0000056A" w:rsidRDefault="0000056A" w:rsidP="0000056A">
      <w:pPr>
        <w:rPr>
          <w:sz w:val="24"/>
          <w:szCs w:val="24"/>
        </w:rPr>
      </w:pPr>
    </w:p>
    <w:p w14:paraId="49754B89" w14:textId="33DFB284" w:rsidR="0000056A" w:rsidRDefault="0000056A" w:rsidP="0000056A">
      <w:pPr>
        <w:rPr>
          <w:sz w:val="24"/>
          <w:szCs w:val="24"/>
        </w:rPr>
      </w:pPr>
    </w:p>
    <w:p w14:paraId="27D05370" w14:textId="7E1DAF39" w:rsidR="0000056A" w:rsidRDefault="0000056A" w:rsidP="0000056A">
      <w:pPr>
        <w:rPr>
          <w:sz w:val="24"/>
          <w:szCs w:val="24"/>
        </w:rPr>
      </w:pPr>
    </w:p>
    <w:p w14:paraId="53D81F1B" w14:textId="252E4353" w:rsidR="0000056A" w:rsidRDefault="0000056A" w:rsidP="0000056A">
      <w:pPr>
        <w:rPr>
          <w:sz w:val="24"/>
          <w:szCs w:val="24"/>
        </w:rPr>
      </w:pPr>
    </w:p>
    <w:p w14:paraId="7AD98BEF" w14:textId="06DA464A" w:rsidR="0000056A" w:rsidRDefault="0000056A" w:rsidP="0000056A">
      <w:pPr>
        <w:rPr>
          <w:sz w:val="24"/>
          <w:szCs w:val="24"/>
        </w:rPr>
      </w:pPr>
    </w:p>
    <w:p w14:paraId="7EC73F19" w14:textId="3CCCA774" w:rsidR="0000056A" w:rsidRDefault="0000056A" w:rsidP="0000056A">
      <w:pPr>
        <w:rPr>
          <w:sz w:val="24"/>
          <w:szCs w:val="24"/>
        </w:rPr>
      </w:pPr>
    </w:p>
    <w:p w14:paraId="1240F345" w14:textId="60C167A5" w:rsidR="0000056A" w:rsidRDefault="0000056A" w:rsidP="0000056A">
      <w:pPr>
        <w:rPr>
          <w:sz w:val="24"/>
          <w:szCs w:val="24"/>
        </w:rPr>
      </w:pPr>
    </w:p>
    <w:p w14:paraId="76B20D04" w14:textId="27AA37C2" w:rsidR="0000056A" w:rsidRDefault="0000056A" w:rsidP="0000056A">
      <w:pPr>
        <w:rPr>
          <w:sz w:val="24"/>
          <w:szCs w:val="24"/>
        </w:rPr>
      </w:pPr>
    </w:p>
    <w:p w14:paraId="4829D722" w14:textId="082EFC09" w:rsidR="0000056A" w:rsidRDefault="0000056A" w:rsidP="0000056A">
      <w:pPr>
        <w:rPr>
          <w:sz w:val="24"/>
          <w:szCs w:val="24"/>
        </w:rPr>
      </w:pPr>
    </w:p>
    <w:p w14:paraId="0D87A017" w14:textId="27155C63" w:rsidR="0000056A" w:rsidRDefault="0000056A" w:rsidP="0000056A">
      <w:pPr>
        <w:rPr>
          <w:sz w:val="24"/>
          <w:szCs w:val="24"/>
        </w:rPr>
      </w:pPr>
    </w:p>
    <w:p w14:paraId="7986071F" w14:textId="25CC2334" w:rsidR="0000056A" w:rsidRDefault="0000056A" w:rsidP="0000056A">
      <w:pPr>
        <w:rPr>
          <w:sz w:val="24"/>
          <w:szCs w:val="24"/>
        </w:rPr>
      </w:pPr>
    </w:p>
    <w:p w14:paraId="236F4DF2" w14:textId="000DFE68" w:rsidR="0000056A" w:rsidRDefault="0000056A" w:rsidP="0000056A">
      <w:pPr>
        <w:rPr>
          <w:sz w:val="24"/>
          <w:szCs w:val="24"/>
        </w:rPr>
      </w:pPr>
    </w:p>
    <w:p w14:paraId="33E585D1" w14:textId="074B78F3" w:rsidR="0000056A" w:rsidRDefault="0000056A" w:rsidP="0000056A">
      <w:pPr>
        <w:rPr>
          <w:sz w:val="24"/>
          <w:szCs w:val="24"/>
        </w:rPr>
      </w:pPr>
    </w:p>
    <w:p w14:paraId="756BB11B" w14:textId="3F7646CE" w:rsidR="0000056A" w:rsidRDefault="0000056A" w:rsidP="0000056A">
      <w:pPr>
        <w:rPr>
          <w:sz w:val="24"/>
          <w:szCs w:val="24"/>
        </w:rPr>
      </w:pPr>
    </w:p>
    <w:p w14:paraId="37871930" w14:textId="54DE23CC" w:rsidR="0000056A" w:rsidRDefault="0000056A" w:rsidP="0000056A">
      <w:pPr>
        <w:rPr>
          <w:sz w:val="24"/>
          <w:szCs w:val="24"/>
        </w:rPr>
      </w:pPr>
    </w:p>
    <w:p w14:paraId="69102F62" w14:textId="2CF6C07C" w:rsidR="0000056A" w:rsidRDefault="0000056A" w:rsidP="0000056A">
      <w:pPr>
        <w:rPr>
          <w:sz w:val="24"/>
          <w:szCs w:val="24"/>
        </w:rPr>
      </w:pPr>
    </w:p>
    <w:p w14:paraId="11430E85" w14:textId="5490C401" w:rsidR="0000056A" w:rsidRDefault="0000056A" w:rsidP="0000056A">
      <w:pPr>
        <w:rPr>
          <w:sz w:val="24"/>
          <w:szCs w:val="24"/>
        </w:rPr>
      </w:pPr>
    </w:p>
    <w:p w14:paraId="50BC4356" w14:textId="61702670" w:rsidR="0000056A" w:rsidRDefault="0000056A" w:rsidP="0000056A">
      <w:pPr>
        <w:rPr>
          <w:sz w:val="24"/>
          <w:szCs w:val="24"/>
        </w:rPr>
      </w:pPr>
    </w:p>
    <w:p w14:paraId="267F7B9E" w14:textId="03B62994" w:rsidR="0000056A" w:rsidRDefault="0000056A" w:rsidP="0000056A">
      <w:pPr>
        <w:rPr>
          <w:sz w:val="24"/>
          <w:szCs w:val="24"/>
        </w:rPr>
      </w:pPr>
    </w:p>
    <w:p w14:paraId="7E65C9AF" w14:textId="35DAF424" w:rsidR="0000056A" w:rsidRDefault="0000056A" w:rsidP="0000056A">
      <w:pPr>
        <w:rPr>
          <w:sz w:val="24"/>
          <w:szCs w:val="24"/>
        </w:rPr>
      </w:pPr>
    </w:p>
    <w:p w14:paraId="2BD4CC4A" w14:textId="1DAE0A1A" w:rsidR="0000056A" w:rsidRDefault="0000056A" w:rsidP="0000056A">
      <w:pPr>
        <w:rPr>
          <w:sz w:val="24"/>
          <w:szCs w:val="24"/>
        </w:rPr>
      </w:pPr>
    </w:p>
    <w:p w14:paraId="38C64B68" w14:textId="2A47A4F5" w:rsidR="0000056A" w:rsidRDefault="0000056A" w:rsidP="0000056A">
      <w:pPr>
        <w:rPr>
          <w:sz w:val="24"/>
          <w:szCs w:val="24"/>
        </w:rPr>
      </w:pPr>
    </w:p>
    <w:p w14:paraId="19900C1F" w14:textId="462DAED1" w:rsidR="0000056A" w:rsidRDefault="0000056A" w:rsidP="0000056A">
      <w:pPr>
        <w:rPr>
          <w:sz w:val="24"/>
          <w:szCs w:val="24"/>
        </w:rPr>
      </w:pPr>
    </w:p>
    <w:p w14:paraId="6198728C" w14:textId="306F50E8" w:rsidR="0000056A" w:rsidRDefault="0000056A" w:rsidP="0000056A">
      <w:pPr>
        <w:rPr>
          <w:sz w:val="24"/>
          <w:szCs w:val="24"/>
        </w:rPr>
      </w:pPr>
    </w:p>
    <w:p w14:paraId="397FAB46" w14:textId="77777777" w:rsidR="0000056A" w:rsidRDefault="0000056A" w:rsidP="0000056A">
      <w:pPr>
        <w:rPr>
          <w:sz w:val="24"/>
          <w:szCs w:val="24"/>
        </w:rPr>
      </w:pPr>
    </w:p>
    <w:p w14:paraId="26020087" w14:textId="77777777" w:rsidR="0000056A" w:rsidRPr="0000056A" w:rsidRDefault="0000056A" w:rsidP="0000056A">
      <w:pPr>
        <w:rPr>
          <w:sz w:val="24"/>
          <w:szCs w:val="24"/>
        </w:rPr>
      </w:pPr>
    </w:p>
    <w:sectPr w:rsidR="0000056A" w:rsidRPr="0000056A" w:rsidSect="00D84D7C">
      <w:pgSz w:w="12240" w:h="15840"/>
      <w:pgMar w:top="1134" w:right="1134" w:bottom="1134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1D326" w14:textId="77777777" w:rsidR="000C53FA" w:rsidRDefault="000C53FA">
      <w:r>
        <w:separator/>
      </w:r>
    </w:p>
  </w:endnote>
  <w:endnote w:type="continuationSeparator" w:id="0">
    <w:p w14:paraId="242461C6" w14:textId="77777777" w:rsidR="000C53FA" w:rsidRDefault="000C5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F522" w14:textId="77777777" w:rsidR="00C826D3" w:rsidRDefault="00FD6A5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C826D3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13AD1D9" w14:textId="77777777" w:rsidR="00C826D3" w:rsidRDefault="00C826D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19A00" w14:textId="77777777" w:rsidR="00C826D3" w:rsidRDefault="00FD6A5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C826D3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7578BD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7C0DD953" w14:textId="77777777" w:rsidR="00C826D3" w:rsidRDefault="00C826D3" w:rsidP="00973796">
    <w:pPr>
      <w:pStyle w:val="Rodap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36F45" w14:textId="77777777" w:rsidR="000C53FA" w:rsidRDefault="000C53FA">
      <w:r>
        <w:separator/>
      </w:r>
    </w:p>
  </w:footnote>
  <w:footnote w:type="continuationSeparator" w:id="0">
    <w:p w14:paraId="54247ECD" w14:textId="77777777" w:rsidR="000C53FA" w:rsidRDefault="000C53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1DF41" w14:textId="77777777" w:rsidR="00C826D3" w:rsidRDefault="00C826D3">
    <w:pPr>
      <w:pStyle w:val="Cabealho"/>
    </w:pPr>
    <w:r>
      <w:t>PRO</w:t>
    </w:r>
    <w:r w:rsidR="00E63D43">
      <w:t>347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3C1C"/>
    <w:multiLevelType w:val="hybridMultilevel"/>
    <w:tmpl w:val="6690249C"/>
    <w:lvl w:ilvl="0" w:tplc="EABA815E">
      <w:start w:val="1"/>
      <w:numFmt w:val="lowerLetter"/>
      <w:lvlText w:val="%1)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" w15:restartNumberingAfterBreak="0">
    <w:nsid w:val="07643D7C"/>
    <w:multiLevelType w:val="hybridMultilevel"/>
    <w:tmpl w:val="6EBA3D18"/>
    <w:lvl w:ilvl="0" w:tplc="376CB1A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5D67D58">
      <w:start w:val="45"/>
      <w:numFmt w:val="decimal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A004014"/>
    <w:multiLevelType w:val="hybridMultilevel"/>
    <w:tmpl w:val="7408CEC4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A8617AA">
      <w:start w:val="33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554AA2"/>
    <w:multiLevelType w:val="hybridMultilevel"/>
    <w:tmpl w:val="956CD62C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5E5AD8">
      <w:start w:val="44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54669E"/>
    <w:multiLevelType w:val="hybridMultilevel"/>
    <w:tmpl w:val="2B1E81D6"/>
    <w:lvl w:ilvl="0" w:tplc="46687F1E">
      <w:start w:val="1"/>
      <w:numFmt w:val="lowerLetter"/>
      <w:lvlText w:val="%1)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91"/>
        </w:tabs>
        <w:ind w:left="179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11"/>
        </w:tabs>
        <w:ind w:left="251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31"/>
        </w:tabs>
        <w:ind w:left="323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51"/>
        </w:tabs>
        <w:ind w:left="395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71"/>
        </w:tabs>
        <w:ind w:left="467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91"/>
        </w:tabs>
        <w:ind w:left="539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11"/>
        </w:tabs>
        <w:ind w:left="611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31"/>
        </w:tabs>
        <w:ind w:left="6831" w:hanging="180"/>
      </w:pPr>
    </w:lvl>
  </w:abstractNum>
  <w:abstractNum w:abstractNumId="5" w15:restartNumberingAfterBreak="0">
    <w:nsid w:val="0F433650"/>
    <w:multiLevelType w:val="hybridMultilevel"/>
    <w:tmpl w:val="5464E384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DE3A8B"/>
    <w:multiLevelType w:val="hybridMultilevel"/>
    <w:tmpl w:val="3D52E7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0658FC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4082B79"/>
    <w:multiLevelType w:val="singleLevel"/>
    <w:tmpl w:val="0ADCFA0A"/>
    <w:lvl w:ilvl="0">
      <w:start w:val="1"/>
      <w:numFmt w:val="lowerLetter"/>
      <w:lvlText w:val="%1)"/>
      <w:lvlJc w:val="left"/>
      <w:pPr>
        <w:tabs>
          <w:tab w:val="num" w:pos="660"/>
        </w:tabs>
        <w:ind w:left="660" w:hanging="360"/>
      </w:pPr>
      <w:rPr>
        <w:rFonts w:hint="default"/>
      </w:rPr>
    </w:lvl>
  </w:abstractNum>
  <w:abstractNum w:abstractNumId="9" w15:restartNumberingAfterBreak="0">
    <w:nsid w:val="18AF2D0F"/>
    <w:multiLevelType w:val="hybridMultilevel"/>
    <w:tmpl w:val="C4B4BE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F19B3"/>
    <w:multiLevelType w:val="singleLevel"/>
    <w:tmpl w:val="3D6CB042"/>
    <w:lvl w:ilvl="0">
      <w:start w:val="2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1" w15:restartNumberingAfterBreak="0">
    <w:nsid w:val="19C41A10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1A253806"/>
    <w:multiLevelType w:val="hybridMultilevel"/>
    <w:tmpl w:val="2E0CFF3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D626D05"/>
    <w:multiLevelType w:val="hybridMultilevel"/>
    <w:tmpl w:val="D7C43B76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1B7A2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43115BA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4796196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5AE4642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85E67BE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29E60F9A"/>
    <w:multiLevelType w:val="hybridMultilevel"/>
    <w:tmpl w:val="A9F83FA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BF33648"/>
    <w:multiLevelType w:val="hybridMultilevel"/>
    <w:tmpl w:val="9D8C9266"/>
    <w:lvl w:ilvl="0" w:tplc="E4226E7A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1" w15:restartNumberingAfterBreak="0">
    <w:nsid w:val="2D607F8E"/>
    <w:multiLevelType w:val="hybridMultilevel"/>
    <w:tmpl w:val="E3AA7C5E"/>
    <w:lvl w:ilvl="0" w:tplc="55283146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B24A5C2A">
      <w:start w:val="34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D903743"/>
    <w:multiLevelType w:val="singleLevel"/>
    <w:tmpl w:val="6024DA48"/>
    <w:lvl w:ilvl="0">
      <w:start w:val="1"/>
      <w:numFmt w:val="lowerLetter"/>
      <w:lvlText w:val="%1) "/>
      <w:legacy w:legacy="1" w:legacySpace="0" w:legacyIndent="283"/>
      <w:lvlJc w:val="left"/>
      <w:pPr>
        <w:ind w:left="568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3" w15:restartNumberingAfterBreak="0">
    <w:nsid w:val="30B41A0C"/>
    <w:multiLevelType w:val="hybridMultilevel"/>
    <w:tmpl w:val="D110D9A8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47BE8"/>
    <w:multiLevelType w:val="hybridMultilevel"/>
    <w:tmpl w:val="3DAC7296"/>
    <w:lvl w:ilvl="0" w:tplc="0416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DA1432">
      <w:start w:val="44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1EA965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5552BE0"/>
    <w:multiLevelType w:val="hybridMultilevel"/>
    <w:tmpl w:val="0FFEE55A"/>
    <w:lvl w:ilvl="0" w:tplc="55283146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6" w15:restartNumberingAfterBreak="0">
    <w:nsid w:val="3803773C"/>
    <w:multiLevelType w:val="hybridMultilevel"/>
    <w:tmpl w:val="5CE8A24A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2756897E">
      <w:start w:val="10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88D4AF9"/>
    <w:multiLevelType w:val="hybridMultilevel"/>
    <w:tmpl w:val="D400AAC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A53702"/>
    <w:multiLevelType w:val="hybridMultilevel"/>
    <w:tmpl w:val="22381192"/>
    <w:lvl w:ilvl="0" w:tplc="170464F2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9" w15:restartNumberingAfterBreak="0">
    <w:nsid w:val="4A667555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34243B5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373306C"/>
    <w:multiLevelType w:val="hybridMultilevel"/>
    <w:tmpl w:val="53B261FC"/>
    <w:lvl w:ilvl="0" w:tplc="81982A64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A552D0CA">
      <w:start w:val="45"/>
      <w:numFmt w:val="decimal"/>
      <w:lvlText w:val="%2)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2" w15:restartNumberingAfterBreak="0">
    <w:nsid w:val="57157933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5A523B7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5B5D4F0B"/>
    <w:multiLevelType w:val="hybridMultilevel"/>
    <w:tmpl w:val="D8142670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8C6588"/>
    <w:multiLevelType w:val="hybridMultilevel"/>
    <w:tmpl w:val="CED450AC"/>
    <w:lvl w:ilvl="0" w:tplc="4D504F98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6" w15:restartNumberingAfterBreak="0">
    <w:nsid w:val="64AC5FE4"/>
    <w:multiLevelType w:val="hybridMultilevel"/>
    <w:tmpl w:val="056406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AC6CDB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51A50D3"/>
    <w:multiLevelType w:val="hybridMultilevel"/>
    <w:tmpl w:val="9F8E887C"/>
    <w:lvl w:ilvl="0" w:tplc="55283146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39" w15:restartNumberingAfterBreak="0">
    <w:nsid w:val="723F3845"/>
    <w:multiLevelType w:val="hybridMultilevel"/>
    <w:tmpl w:val="A53A28A4"/>
    <w:lvl w:ilvl="0" w:tplc="AF34F66C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21622CB2">
      <w:start w:val="25"/>
      <w:numFmt w:val="decimal"/>
      <w:lvlText w:val="%2)"/>
      <w:lvlJc w:val="left"/>
      <w:pPr>
        <w:tabs>
          <w:tab w:val="num" w:pos="1581"/>
        </w:tabs>
        <w:ind w:left="1581" w:hanging="435"/>
      </w:pPr>
      <w:rPr>
        <w:rFonts w:hint="default"/>
      </w:rPr>
    </w:lvl>
    <w:lvl w:ilvl="2" w:tplc="6B5E5DBE">
      <w:start w:val="25"/>
      <w:numFmt w:val="decimal"/>
      <w:lvlText w:val="%3"/>
      <w:lvlJc w:val="left"/>
      <w:pPr>
        <w:tabs>
          <w:tab w:val="num" w:pos="2406"/>
        </w:tabs>
        <w:ind w:left="2406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0" w15:restartNumberingAfterBreak="0">
    <w:nsid w:val="75562930"/>
    <w:multiLevelType w:val="hybridMultilevel"/>
    <w:tmpl w:val="B2088F9E"/>
    <w:lvl w:ilvl="0" w:tplc="5C0221DA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2370D312">
      <w:start w:val="22"/>
      <w:numFmt w:val="decimal"/>
      <w:lvlText w:val="%2)"/>
      <w:lvlJc w:val="left"/>
      <w:pPr>
        <w:tabs>
          <w:tab w:val="num" w:pos="1789"/>
        </w:tabs>
        <w:ind w:left="1789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41" w15:restartNumberingAfterBreak="0">
    <w:nsid w:val="768803C9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8"/>
  </w:num>
  <w:num w:numId="5">
    <w:abstractNumId w:val="2"/>
  </w:num>
  <w:num w:numId="6">
    <w:abstractNumId w:val="26"/>
  </w:num>
  <w:num w:numId="7">
    <w:abstractNumId w:val="32"/>
  </w:num>
  <w:num w:numId="8">
    <w:abstractNumId w:val="37"/>
  </w:num>
  <w:num w:numId="9">
    <w:abstractNumId w:val="33"/>
  </w:num>
  <w:num w:numId="10">
    <w:abstractNumId w:val="11"/>
  </w:num>
  <w:num w:numId="11">
    <w:abstractNumId w:val="24"/>
  </w:num>
  <w:num w:numId="12">
    <w:abstractNumId w:val="40"/>
  </w:num>
  <w:num w:numId="13">
    <w:abstractNumId w:val="1"/>
  </w:num>
  <w:num w:numId="14">
    <w:abstractNumId w:val="28"/>
  </w:num>
  <w:num w:numId="15">
    <w:abstractNumId w:val="3"/>
  </w:num>
  <w:num w:numId="16">
    <w:abstractNumId w:val="23"/>
  </w:num>
  <w:num w:numId="17">
    <w:abstractNumId w:val="35"/>
  </w:num>
  <w:num w:numId="18">
    <w:abstractNumId w:val="20"/>
  </w:num>
  <w:num w:numId="19">
    <w:abstractNumId w:val="13"/>
  </w:num>
  <w:num w:numId="20">
    <w:abstractNumId w:val="31"/>
  </w:num>
  <w:num w:numId="21">
    <w:abstractNumId w:val="4"/>
  </w:num>
  <w:num w:numId="22">
    <w:abstractNumId w:val="0"/>
  </w:num>
  <w:num w:numId="23">
    <w:abstractNumId w:val="7"/>
  </w:num>
  <w:num w:numId="24">
    <w:abstractNumId w:val="5"/>
  </w:num>
  <w:num w:numId="25">
    <w:abstractNumId w:val="38"/>
  </w:num>
  <w:num w:numId="26">
    <w:abstractNumId w:val="39"/>
  </w:num>
  <w:num w:numId="27">
    <w:abstractNumId w:val="22"/>
  </w:num>
  <w:num w:numId="28">
    <w:abstractNumId w:val="19"/>
  </w:num>
  <w:num w:numId="29">
    <w:abstractNumId w:val="25"/>
  </w:num>
  <w:num w:numId="30">
    <w:abstractNumId w:val="21"/>
  </w:num>
  <w:num w:numId="31">
    <w:abstractNumId w:val="16"/>
  </w:num>
  <w:num w:numId="32">
    <w:abstractNumId w:val="18"/>
  </w:num>
  <w:num w:numId="33">
    <w:abstractNumId w:val="17"/>
  </w:num>
  <w:num w:numId="34">
    <w:abstractNumId w:val="41"/>
  </w:num>
  <w:num w:numId="35">
    <w:abstractNumId w:val="30"/>
  </w:num>
  <w:num w:numId="36">
    <w:abstractNumId w:val="29"/>
  </w:num>
  <w:num w:numId="37">
    <w:abstractNumId w:val="27"/>
  </w:num>
  <w:num w:numId="38">
    <w:abstractNumId w:val="12"/>
  </w:num>
  <w:num w:numId="39">
    <w:abstractNumId w:val="6"/>
  </w:num>
  <w:num w:numId="40">
    <w:abstractNumId w:val="36"/>
  </w:num>
  <w:num w:numId="41">
    <w:abstractNumId w:val="34"/>
  </w:num>
  <w:num w:numId="42">
    <w:abstractNumId w:val="9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7AwMDUzMjMxMDRS0lEKTi0uzszPAykwrwUAnRaK9SwAAAA="/>
  </w:docVars>
  <w:rsids>
    <w:rsidRoot w:val="007615EB"/>
    <w:rsid w:val="0000056A"/>
    <w:rsid w:val="00000E12"/>
    <w:rsid w:val="000209E8"/>
    <w:rsid w:val="0004104D"/>
    <w:rsid w:val="00045A35"/>
    <w:rsid w:val="00050E42"/>
    <w:rsid w:val="00063075"/>
    <w:rsid w:val="00070F39"/>
    <w:rsid w:val="00074816"/>
    <w:rsid w:val="0008421D"/>
    <w:rsid w:val="000A2E59"/>
    <w:rsid w:val="000B012F"/>
    <w:rsid w:val="000B0EFA"/>
    <w:rsid w:val="000C53FA"/>
    <w:rsid w:val="000D5C70"/>
    <w:rsid w:val="000D7A63"/>
    <w:rsid w:val="000E6831"/>
    <w:rsid w:val="00152E29"/>
    <w:rsid w:val="001B5915"/>
    <w:rsid w:val="00201399"/>
    <w:rsid w:val="002129E9"/>
    <w:rsid w:val="00213A93"/>
    <w:rsid w:val="00241475"/>
    <w:rsid w:val="0025136E"/>
    <w:rsid w:val="00266AEA"/>
    <w:rsid w:val="00272079"/>
    <w:rsid w:val="002877AF"/>
    <w:rsid w:val="00294E99"/>
    <w:rsid w:val="002A4BB7"/>
    <w:rsid w:val="003162BF"/>
    <w:rsid w:val="0031755E"/>
    <w:rsid w:val="0032272C"/>
    <w:rsid w:val="0032554E"/>
    <w:rsid w:val="00362A66"/>
    <w:rsid w:val="0036341A"/>
    <w:rsid w:val="00391439"/>
    <w:rsid w:val="003A1E72"/>
    <w:rsid w:val="003A57F5"/>
    <w:rsid w:val="003B3840"/>
    <w:rsid w:val="003E69BF"/>
    <w:rsid w:val="003F2EF7"/>
    <w:rsid w:val="00400C43"/>
    <w:rsid w:val="0040112E"/>
    <w:rsid w:val="00402208"/>
    <w:rsid w:val="00423869"/>
    <w:rsid w:val="0043553D"/>
    <w:rsid w:val="00465B73"/>
    <w:rsid w:val="00475E81"/>
    <w:rsid w:val="00486E4F"/>
    <w:rsid w:val="004B2DB3"/>
    <w:rsid w:val="004C1659"/>
    <w:rsid w:val="004C3F57"/>
    <w:rsid w:val="004D0CBF"/>
    <w:rsid w:val="005057F3"/>
    <w:rsid w:val="005439A1"/>
    <w:rsid w:val="00550AFF"/>
    <w:rsid w:val="00565420"/>
    <w:rsid w:val="00572068"/>
    <w:rsid w:val="005937DE"/>
    <w:rsid w:val="005C6CEA"/>
    <w:rsid w:val="00615F4B"/>
    <w:rsid w:val="0062141B"/>
    <w:rsid w:val="00623E6D"/>
    <w:rsid w:val="00635B1E"/>
    <w:rsid w:val="00640730"/>
    <w:rsid w:val="0064258C"/>
    <w:rsid w:val="00666964"/>
    <w:rsid w:val="00670081"/>
    <w:rsid w:val="00670A79"/>
    <w:rsid w:val="0067522B"/>
    <w:rsid w:val="00690964"/>
    <w:rsid w:val="006938BA"/>
    <w:rsid w:val="006B209D"/>
    <w:rsid w:val="006C08A7"/>
    <w:rsid w:val="006C25D4"/>
    <w:rsid w:val="006C7BEB"/>
    <w:rsid w:val="006E7367"/>
    <w:rsid w:val="006F0D6E"/>
    <w:rsid w:val="0071075E"/>
    <w:rsid w:val="0073078E"/>
    <w:rsid w:val="007578BD"/>
    <w:rsid w:val="007615EB"/>
    <w:rsid w:val="00765B2C"/>
    <w:rsid w:val="00774713"/>
    <w:rsid w:val="00775415"/>
    <w:rsid w:val="00776845"/>
    <w:rsid w:val="007937C0"/>
    <w:rsid w:val="007A6929"/>
    <w:rsid w:val="007C1445"/>
    <w:rsid w:val="007C3C00"/>
    <w:rsid w:val="007F7CA1"/>
    <w:rsid w:val="008078FD"/>
    <w:rsid w:val="00807B30"/>
    <w:rsid w:val="008148EB"/>
    <w:rsid w:val="00845BFD"/>
    <w:rsid w:val="0084690D"/>
    <w:rsid w:val="00847D9F"/>
    <w:rsid w:val="0088564D"/>
    <w:rsid w:val="00887B5E"/>
    <w:rsid w:val="0089321F"/>
    <w:rsid w:val="008C0D78"/>
    <w:rsid w:val="008C0E6E"/>
    <w:rsid w:val="008C2184"/>
    <w:rsid w:val="008E0C24"/>
    <w:rsid w:val="008F00D0"/>
    <w:rsid w:val="008F0746"/>
    <w:rsid w:val="00912B6D"/>
    <w:rsid w:val="00926052"/>
    <w:rsid w:val="00926445"/>
    <w:rsid w:val="00935D7F"/>
    <w:rsid w:val="009673F6"/>
    <w:rsid w:val="00973796"/>
    <w:rsid w:val="0098740F"/>
    <w:rsid w:val="00995226"/>
    <w:rsid w:val="009A1CFA"/>
    <w:rsid w:val="009D001B"/>
    <w:rsid w:val="009D20E3"/>
    <w:rsid w:val="009D45E1"/>
    <w:rsid w:val="009D47FD"/>
    <w:rsid w:val="009D76E0"/>
    <w:rsid w:val="00A14D25"/>
    <w:rsid w:val="00A608C8"/>
    <w:rsid w:val="00A64DF3"/>
    <w:rsid w:val="00A67F6B"/>
    <w:rsid w:val="00A763C1"/>
    <w:rsid w:val="00AC458F"/>
    <w:rsid w:val="00B34470"/>
    <w:rsid w:val="00B60DB6"/>
    <w:rsid w:val="00B9294C"/>
    <w:rsid w:val="00BB0708"/>
    <w:rsid w:val="00BB0FA0"/>
    <w:rsid w:val="00BD39D5"/>
    <w:rsid w:val="00BD71AC"/>
    <w:rsid w:val="00BE1C0F"/>
    <w:rsid w:val="00BF4582"/>
    <w:rsid w:val="00C16A39"/>
    <w:rsid w:val="00C47F50"/>
    <w:rsid w:val="00C826D3"/>
    <w:rsid w:val="00C93C97"/>
    <w:rsid w:val="00CC1432"/>
    <w:rsid w:val="00CE4900"/>
    <w:rsid w:val="00CE5F91"/>
    <w:rsid w:val="00CF11F3"/>
    <w:rsid w:val="00D42B38"/>
    <w:rsid w:val="00D61A50"/>
    <w:rsid w:val="00D62284"/>
    <w:rsid w:val="00D63BC6"/>
    <w:rsid w:val="00D65CDC"/>
    <w:rsid w:val="00D72087"/>
    <w:rsid w:val="00D74438"/>
    <w:rsid w:val="00D81247"/>
    <w:rsid w:val="00D84D7C"/>
    <w:rsid w:val="00DA3AC4"/>
    <w:rsid w:val="00DA55D8"/>
    <w:rsid w:val="00DB00DF"/>
    <w:rsid w:val="00DB1A81"/>
    <w:rsid w:val="00DB49F4"/>
    <w:rsid w:val="00DC07A4"/>
    <w:rsid w:val="00DC0BAC"/>
    <w:rsid w:val="00DC0E19"/>
    <w:rsid w:val="00DC500B"/>
    <w:rsid w:val="00DF475F"/>
    <w:rsid w:val="00E10662"/>
    <w:rsid w:val="00E22E60"/>
    <w:rsid w:val="00E240EA"/>
    <w:rsid w:val="00E26A1B"/>
    <w:rsid w:val="00E30ED5"/>
    <w:rsid w:val="00E47189"/>
    <w:rsid w:val="00E63D43"/>
    <w:rsid w:val="00E7296D"/>
    <w:rsid w:val="00E72B68"/>
    <w:rsid w:val="00E73E08"/>
    <w:rsid w:val="00E914AF"/>
    <w:rsid w:val="00ED6852"/>
    <w:rsid w:val="00EE3F13"/>
    <w:rsid w:val="00F05FA4"/>
    <w:rsid w:val="00F27E42"/>
    <w:rsid w:val="00F629E7"/>
    <w:rsid w:val="00F71BE9"/>
    <w:rsid w:val="00F96FEF"/>
    <w:rsid w:val="00FA0A1E"/>
    <w:rsid w:val="00FD6A55"/>
    <w:rsid w:val="00FF2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9F7C6E"/>
  <w15:docId w15:val="{B71BA33A-83B6-4473-AAA9-6941F79B5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2284"/>
    <w:rPr>
      <w:lang w:val="pt-BR" w:eastAsia="pt-BR"/>
    </w:rPr>
  </w:style>
  <w:style w:type="paragraph" w:styleId="Ttulo5">
    <w:name w:val="heading 5"/>
    <w:basedOn w:val="Normal"/>
    <w:next w:val="Normal"/>
    <w:qFormat/>
    <w:rsid w:val="00D62284"/>
    <w:pPr>
      <w:keepNext/>
      <w:numPr>
        <w:ilvl w:val="12"/>
      </w:numPr>
      <w:jc w:val="both"/>
      <w:outlineLvl w:val="4"/>
    </w:pPr>
    <w:rPr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D62284"/>
    <w:pPr>
      <w:jc w:val="center"/>
    </w:pPr>
    <w:rPr>
      <w:b/>
      <w:sz w:val="28"/>
    </w:rPr>
  </w:style>
  <w:style w:type="paragraph" w:styleId="Recuodecorpodetexto">
    <w:name w:val="Body Text Indent"/>
    <w:basedOn w:val="Normal"/>
    <w:rsid w:val="00D62284"/>
    <w:pPr>
      <w:ind w:left="284"/>
    </w:pPr>
    <w:rPr>
      <w:sz w:val="24"/>
    </w:rPr>
  </w:style>
  <w:style w:type="paragraph" w:styleId="Recuodecorpodetexto2">
    <w:name w:val="Body Text Indent 2"/>
    <w:basedOn w:val="Normal"/>
    <w:rsid w:val="00D62284"/>
    <w:pPr>
      <w:ind w:left="284" w:hanging="284"/>
    </w:pPr>
    <w:rPr>
      <w:sz w:val="24"/>
    </w:rPr>
  </w:style>
  <w:style w:type="paragraph" w:styleId="Recuodecorpodetexto3">
    <w:name w:val="Body Text Indent 3"/>
    <w:basedOn w:val="Normal"/>
    <w:rsid w:val="00D62284"/>
    <w:pPr>
      <w:spacing w:line="360" w:lineRule="auto"/>
      <w:ind w:left="284" w:hanging="142"/>
      <w:jc w:val="both"/>
    </w:pPr>
  </w:style>
  <w:style w:type="paragraph" w:styleId="Corpodetexto">
    <w:name w:val="Body Text"/>
    <w:basedOn w:val="Normal"/>
    <w:rsid w:val="00D62284"/>
    <w:pPr>
      <w:jc w:val="both"/>
    </w:pPr>
    <w:rPr>
      <w:sz w:val="24"/>
    </w:rPr>
  </w:style>
  <w:style w:type="paragraph" w:styleId="Rodap">
    <w:name w:val="footer"/>
    <w:basedOn w:val="Normal"/>
    <w:rsid w:val="00D62284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D62284"/>
  </w:style>
  <w:style w:type="paragraph" w:styleId="Cabealho">
    <w:name w:val="header"/>
    <w:basedOn w:val="Normal"/>
    <w:rsid w:val="00D62284"/>
    <w:pPr>
      <w:tabs>
        <w:tab w:val="center" w:pos="4419"/>
        <w:tab w:val="right" w:pos="8838"/>
      </w:tabs>
    </w:pPr>
  </w:style>
  <w:style w:type="paragraph" w:styleId="Corpodetexto2">
    <w:name w:val="Body Text 2"/>
    <w:basedOn w:val="Normal"/>
    <w:rsid w:val="00D62284"/>
    <w:pPr>
      <w:jc w:val="both"/>
    </w:pPr>
    <w:rPr>
      <w:sz w:val="22"/>
    </w:rPr>
  </w:style>
  <w:style w:type="table" w:styleId="Tabelacomgrade">
    <w:name w:val="Table Grid"/>
    <w:basedOn w:val="Tabelanormal"/>
    <w:rsid w:val="008C0E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775415"/>
    <w:pPr>
      <w:ind w:left="720"/>
      <w:contextualSpacing/>
    </w:pPr>
  </w:style>
  <w:style w:type="paragraph" w:styleId="Textodebalo">
    <w:name w:val="Balloon Text"/>
    <w:basedOn w:val="Normal"/>
    <w:link w:val="TextodebaloChar"/>
    <w:semiHidden/>
    <w:unhideWhenUsed/>
    <w:rsid w:val="00074816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074816"/>
    <w:rPr>
      <w:rFonts w:ascii="Segoe UI" w:hAnsi="Segoe UI" w:cs="Segoe UI"/>
      <w:sz w:val="18"/>
      <w:szCs w:val="18"/>
      <w:lang w:val="pt-BR" w:eastAsia="pt-BR"/>
    </w:rPr>
  </w:style>
  <w:style w:type="character" w:styleId="Hyperlink">
    <w:name w:val="Hyperlink"/>
    <w:basedOn w:val="Fontepargpadro"/>
    <w:unhideWhenUsed/>
    <w:rsid w:val="008148E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148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8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4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7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9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5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1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9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2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9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kateboardershq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488</Words>
  <Characters>2641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RO POLI</Company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o</dc:creator>
  <cp:lastModifiedBy>Eduardo de Senzi Zancul</cp:lastModifiedBy>
  <cp:revision>18</cp:revision>
  <cp:lastPrinted>2018-12-03T09:14:00Z</cp:lastPrinted>
  <dcterms:created xsi:type="dcterms:W3CDTF">2018-12-03T02:44:00Z</dcterms:created>
  <dcterms:modified xsi:type="dcterms:W3CDTF">2021-12-07T16:58:00Z</dcterms:modified>
</cp:coreProperties>
</file>